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57" w:type="dxa"/>
        <w:tblInd w:w="-147" w:type="dxa"/>
        <w:tblLook w:val="0600" w:firstRow="0" w:lastRow="0" w:firstColumn="0" w:lastColumn="0" w:noHBand="1" w:noVBand="1"/>
      </w:tblPr>
      <w:tblGrid>
        <w:gridCol w:w="1371"/>
        <w:gridCol w:w="4510"/>
        <w:gridCol w:w="5176"/>
      </w:tblGrid>
      <w:tr w:rsidR="00734F5B" w:rsidRPr="00990C10" w:rsidTr="00E23DC3">
        <w:trPr>
          <w:trHeight w:val="195"/>
        </w:trPr>
        <w:tc>
          <w:tcPr>
            <w:tcW w:w="1276" w:type="dxa"/>
            <w:vMerge w:val="restart"/>
          </w:tcPr>
          <w:p w:rsidR="00734F5B" w:rsidRPr="00654399" w:rsidRDefault="00654399" w:rsidP="006E3E1A">
            <w:pPr>
              <w:jc w:val="center"/>
              <w:rPr>
                <w:rFonts w:cstheme="minorHAnsi"/>
                <w:b/>
              </w:rPr>
            </w:pPr>
            <w:r w:rsidRPr="00654399">
              <w:rPr>
                <w:rFonts w:cstheme="minorHAnsi"/>
                <w:b/>
                <w:noProof/>
                <w:lang w:val="en-IN" w:eastAsia="en-IN"/>
              </w:rPr>
              <w:drawing>
                <wp:inline distT="0" distB="0" distL="0" distR="0">
                  <wp:extent cx="733425" cy="80311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ofile.pn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125" t="5038" r="9220" b="44882"/>
                          <a:stretch/>
                        </pic:blipFill>
                        <pic:spPr bwMode="auto">
                          <a:xfrm>
                            <a:off x="0" y="0"/>
                            <a:ext cx="735993" cy="805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81" w:type="dxa"/>
            <w:gridSpan w:val="2"/>
          </w:tcPr>
          <w:p w:rsidR="00734F5B" w:rsidRPr="00990C10" w:rsidRDefault="00734F5B" w:rsidP="00BF4D76">
            <w:pPr>
              <w:rPr>
                <w:rFonts w:cstheme="minorHAnsi"/>
                <w:b/>
              </w:rPr>
            </w:pPr>
            <w:r w:rsidRPr="00734F5B">
              <w:rPr>
                <w:rFonts w:cstheme="minorHAnsi"/>
                <w:b/>
                <w:sz w:val="44"/>
                <w:szCs w:val="28"/>
              </w:rPr>
              <w:t>GIRIDHARAN PV</w:t>
            </w:r>
          </w:p>
        </w:tc>
      </w:tr>
      <w:tr w:rsidR="00734F5B" w:rsidRPr="00990C10" w:rsidTr="00E23DC3">
        <w:trPr>
          <w:trHeight w:val="159"/>
        </w:trPr>
        <w:tc>
          <w:tcPr>
            <w:tcW w:w="1276" w:type="dxa"/>
            <w:vMerge/>
          </w:tcPr>
          <w:p w:rsidR="00734F5B" w:rsidRPr="00B66CAF" w:rsidRDefault="00734F5B" w:rsidP="00BF4D76">
            <w:pPr>
              <w:rPr>
                <w:rFonts w:cstheme="minorHAnsi"/>
                <w:b/>
              </w:rPr>
            </w:pPr>
          </w:p>
        </w:tc>
        <w:tc>
          <w:tcPr>
            <w:tcW w:w="9781" w:type="dxa"/>
            <w:gridSpan w:val="2"/>
          </w:tcPr>
          <w:p w:rsidR="00597966" w:rsidRPr="00940BB8" w:rsidRDefault="00B94E9E" w:rsidP="00C74B5F">
            <w:pPr>
              <w:rPr>
                <w:rFonts w:cstheme="minorHAnsi"/>
                <w:b/>
                <w:sz w:val="28"/>
              </w:rPr>
            </w:pPr>
            <w:r w:rsidRPr="00E23DC3">
              <w:rPr>
                <w:rFonts w:cstheme="minorHAnsi"/>
                <w:b/>
                <w:sz w:val="24"/>
              </w:rPr>
              <w:t>Powertrain Systems Engineer –</w:t>
            </w:r>
            <w:r w:rsidR="00C74B5F">
              <w:rPr>
                <w:rFonts w:cstheme="minorHAnsi"/>
                <w:b/>
                <w:sz w:val="24"/>
              </w:rPr>
              <w:t xml:space="preserve"> </w:t>
            </w:r>
            <w:r w:rsidR="00066F26">
              <w:rPr>
                <w:rFonts w:cstheme="minorHAnsi"/>
                <w:b/>
                <w:sz w:val="24"/>
              </w:rPr>
              <w:t>Mathematical Modelling</w:t>
            </w:r>
            <w:r w:rsidR="00C74B5F">
              <w:rPr>
                <w:rFonts w:cstheme="minorHAnsi"/>
                <w:b/>
                <w:sz w:val="24"/>
              </w:rPr>
              <w:t xml:space="preserve"> – Multidomain Simulation &amp; </w:t>
            </w:r>
            <w:r w:rsidR="00C74B5F" w:rsidRPr="00E23DC3">
              <w:rPr>
                <w:rFonts w:cstheme="minorHAnsi"/>
                <w:b/>
                <w:sz w:val="24"/>
              </w:rPr>
              <w:t>Model-Based D</w:t>
            </w:r>
            <w:r w:rsidR="00C74B5F">
              <w:rPr>
                <w:rFonts w:cstheme="minorHAnsi"/>
                <w:b/>
                <w:sz w:val="24"/>
              </w:rPr>
              <w:t>esign</w:t>
            </w:r>
            <w:r w:rsidR="00654399" w:rsidRPr="00E23DC3">
              <w:rPr>
                <w:rFonts w:cstheme="minorHAnsi"/>
                <w:b/>
                <w:sz w:val="24"/>
              </w:rPr>
              <w:t>,</w:t>
            </w:r>
            <w:r w:rsidR="00FE49C7" w:rsidRPr="00E23DC3">
              <w:rPr>
                <w:rFonts w:cstheme="minorHAnsi"/>
                <w:b/>
                <w:sz w:val="24"/>
              </w:rPr>
              <w:t xml:space="preserve"> M</w:t>
            </w:r>
            <w:r w:rsidR="00654399" w:rsidRPr="00E23DC3">
              <w:rPr>
                <w:rFonts w:cstheme="minorHAnsi"/>
                <w:b/>
                <w:sz w:val="24"/>
              </w:rPr>
              <w:t>ultibody Simulation</w:t>
            </w:r>
            <w:r w:rsidR="00066F26">
              <w:rPr>
                <w:rFonts w:cstheme="minorHAnsi"/>
                <w:b/>
                <w:sz w:val="24"/>
              </w:rPr>
              <w:t xml:space="preserve"> - </w:t>
            </w:r>
            <w:r w:rsidR="00066F26" w:rsidRPr="00E23DC3">
              <w:rPr>
                <w:rFonts w:cstheme="minorHAnsi"/>
                <w:b/>
                <w:sz w:val="24"/>
              </w:rPr>
              <w:t>Vehicle Dynamics, Powertrain Dynamics</w:t>
            </w:r>
            <w:r w:rsidR="00654399" w:rsidRPr="00E23DC3">
              <w:rPr>
                <w:rFonts w:cstheme="minorHAnsi"/>
                <w:b/>
                <w:sz w:val="24"/>
              </w:rPr>
              <w:t>,</w:t>
            </w:r>
            <w:r w:rsidR="00FE49C7" w:rsidRPr="00E23DC3">
              <w:rPr>
                <w:rFonts w:cstheme="minorHAnsi"/>
                <w:b/>
                <w:sz w:val="24"/>
              </w:rPr>
              <w:t xml:space="preserve"> CAE Engineer</w:t>
            </w:r>
          </w:p>
        </w:tc>
      </w:tr>
      <w:tr w:rsidR="00EF0BBF" w:rsidRPr="00990C10" w:rsidTr="00E23DC3">
        <w:trPr>
          <w:trHeight w:val="159"/>
        </w:trPr>
        <w:tc>
          <w:tcPr>
            <w:tcW w:w="5847" w:type="dxa"/>
            <w:gridSpan w:val="2"/>
          </w:tcPr>
          <w:p w:rsidR="00EF0BBF" w:rsidRPr="002476A0" w:rsidRDefault="00940BB8" w:rsidP="00EF0BBF">
            <w:pPr>
              <w:rPr>
                <w:rFonts w:cstheme="minorHAnsi"/>
              </w:rPr>
            </w:pPr>
            <w:r>
              <w:rPr>
                <w:rFonts w:cstheme="minorHAnsi"/>
              </w:rPr>
              <w:t>268 Longfellow</w:t>
            </w:r>
            <w:r w:rsidRPr="006E3E1A">
              <w:rPr>
                <w:rFonts w:cstheme="minorHAnsi"/>
              </w:rPr>
              <w:t xml:space="preserve"> Road, Coventry, </w:t>
            </w:r>
            <w:r>
              <w:rPr>
                <w:rFonts w:cstheme="minorHAnsi"/>
              </w:rPr>
              <w:t>CV2 5HJ</w:t>
            </w:r>
            <w:r w:rsidRPr="006E3E1A">
              <w:rPr>
                <w:rFonts w:cstheme="minorHAnsi"/>
              </w:rPr>
              <w:t xml:space="preserve"> United Kingdom</w:t>
            </w:r>
          </w:p>
        </w:tc>
        <w:tc>
          <w:tcPr>
            <w:tcW w:w="5210" w:type="dxa"/>
          </w:tcPr>
          <w:p w:rsidR="00940BB8" w:rsidRDefault="00940BB8" w:rsidP="00EF0BBF">
            <w:pPr>
              <w:rPr>
                <w:rFonts w:cstheme="minorHAnsi"/>
              </w:rPr>
            </w:pPr>
            <w:r w:rsidRPr="002476A0">
              <w:rPr>
                <w:rFonts w:cstheme="minorHAnsi"/>
              </w:rPr>
              <w:t xml:space="preserve">Mobile: </w:t>
            </w:r>
            <w:r w:rsidRPr="00EF0BBF">
              <w:rPr>
                <w:rFonts w:cstheme="minorHAnsi"/>
                <w:b/>
                <w:color w:val="000000" w:themeColor="text1"/>
              </w:rPr>
              <w:t>+44-7424470136</w:t>
            </w:r>
          </w:p>
          <w:p w:rsidR="00EF0BBF" w:rsidRPr="002476A0" w:rsidRDefault="00654399" w:rsidP="00EF0BBF">
            <w:pPr>
              <w:rPr>
                <w:rFonts w:cstheme="minorHAnsi"/>
              </w:rPr>
            </w:pPr>
            <w:r w:rsidRPr="002476A0">
              <w:rPr>
                <w:rFonts w:cstheme="minorHAnsi"/>
              </w:rPr>
              <w:t xml:space="preserve">E-mail: </w:t>
            </w:r>
            <w:hyperlink r:id="rId6" w:history="1">
              <w:r w:rsidRPr="002476A0">
                <w:rPr>
                  <w:rStyle w:val="Hyperlink"/>
                  <w:rFonts w:cstheme="minorHAnsi"/>
                  <w:b/>
                </w:rPr>
                <w:t>p.v.giridharan@gmail.com</w:t>
              </w:r>
            </w:hyperlink>
          </w:p>
        </w:tc>
      </w:tr>
      <w:tr w:rsidR="00BF4D76" w:rsidRPr="00990C10" w:rsidTr="00940BB8">
        <w:trPr>
          <w:trHeight w:val="321"/>
        </w:trPr>
        <w:tc>
          <w:tcPr>
            <w:tcW w:w="11057" w:type="dxa"/>
            <w:gridSpan w:val="3"/>
          </w:tcPr>
          <w:p w:rsidR="00EF0BBF" w:rsidRPr="006B6D49" w:rsidRDefault="00BF4D76" w:rsidP="00FC21E3">
            <w:pPr>
              <w:ind w:right="-720"/>
              <w:rPr>
                <w:rFonts w:cstheme="minorHAnsi"/>
              </w:rPr>
            </w:pPr>
            <w:r w:rsidRPr="006B6D49">
              <w:rPr>
                <w:rFonts w:cstheme="minorHAnsi"/>
                <w:u w:val="single"/>
              </w:rPr>
              <w:t>Right to work in the UK</w:t>
            </w:r>
            <w:r w:rsidRPr="006B6D49">
              <w:rPr>
                <w:rFonts w:cstheme="minorHAnsi"/>
              </w:rPr>
              <w:t xml:space="preserve">: </w:t>
            </w:r>
            <w:r w:rsidRPr="006B6D49">
              <w:rPr>
                <w:rFonts w:cstheme="minorHAnsi"/>
                <w:b/>
              </w:rPr>
              <w:t>Indefinite Leave to Remain</w:t>
            </w:r>
            <w:r w:rsidRPr="006B6D49">
              <w:rPr>
                <w:rFonts w:cstheme="minorHAnsi"/>
              </w:rPr>
              <w:t xml:space="preserve"> (IL</w:t>
            </w:r>
            <w:r w:rsidR="00654399">
              <w:rPr>
                <w:rFonts w:cstheme="minorHAnsi"/>
              </w:rPr>
              <w:t>R) Visa</w:t>
            </w:r>
          </w:p>
        </w:tc>
      </w:tr>
    </w:tbl>
    <w:p w:rsidR="000005CC" w:rsidRPr="006E3E1A" w:rsidRDefault="000005CC" w:rsidP="00575AEF">
      <w:pPr>
        <w:spacing w:after="120"/>
        <w:ind w:left="-142"/>
        <w:rPr>
          <w:b/>
        </w:rPr>
      </w:pPr>
      <w:r w:rsidRPr="006E3E1A">
        <w:rPr>
          <w:b/>
        </w:rPr>
        <w:t>Project Portfolio:</w:t>
      </w:r>
    </w:p>
    <w:tbl>
      <w:tblPr>
        <w:tblStyle w:val="TableGrid"/>
        <w:tblW w:w="11067" w:type="dxa"/>
        <w:tblInd w:w="-147" w:type="dxa"/>
        <w:tblLook w:val="04A0" w:firstRow="1" w:lastRow="0" w:firstColumn="1" w:lastColumn="0" w:noHBand="0" w:noVBand="1"/>
      </w:tblPr>
      <w:tblGrid>
        <w:gridCol w:w="3970"/>
        <w:gridCol w:w="7097"/>
      </w:tblGrid>
      <w:tr w:rsidR="0020781F" w:rsidTr="0020781F">
        <w:trPr>
          <w:trHeight w:val="570"/>
        </w:trPr>
        <w:tc>
          <w:tcPr>
            <w:tcW w:w="3970" w:type="dxa"/>
          </w:tcPr>
          <w:p w:rsidR="0020781F" w:rsidRDefault="0020781F" w:rsidP="0020781F">
            <w:r>
              <w:t>Mathematical Modelling and  Simulation, MATLAB/SIMULINK</w:t>
            </w:r>
          </w:p>
        </w:tc>
        <w:tc>
          <w:tcPr>
            <w:tcW w:w="7097" w:type="dxa"/>
          </w:tcPr>
          <w:p w:rsidR="0020781F" w:rsidRDefault="00D43272" w:rsidP="00FB312C">
            <w:hyperlink r:id="rId7" w:history="1">
              <w:r w:rsidRPr="00D43272">
                <w:rPr>
                  <w:rStyle w:val="Hyperlink"/>
                </w:rPr>
                <w:t>https://github.com/PVGiridharan/Padfolio/blob/main/P.V.Giridharan-Project%20Portfolio-Mathematical%20Modelling-MBSE.txt</w:t>
              </w:r>
            </w:hyperlink>
          </w:p>
        </w:tc>
      </w:tr>
      <w:tr w:rsidR="0020781F" w:rsidTr="0020781F">
        <w:trPr>
          <w:trHeight w:val="668"/>
        </w:trPr>
        <w:tc>
          <w:tcPr>
            <w:tcW w:w="3970" w:type="dxa"/>
          </w:tcPr>
          <w:p w:rsidR="0020781F" w:rsidRDefault="0020781F" w:rsidP="00FB312C">
            <w:r>
              <w:t>Vehicle Dynamics Simulation</w:t>
            </w:r>
          </w:p>
          <w:p w:rsidR="0020781F" w:rsidRDefault="0020781F" w:rsidP="00FB312C">
            <w:r>
              <w:t>- SIMPACK/MSC Adams/Motion View</w:t>
            </w:r>
          </w:p>
        </w:tc>
        <w:tc>
          <w:tcPr>
            <w:tcW w:w="7097" w:type="dxa"/>
          </w:tcPr>
          <w:p w:rsidR="0020781F" w:rsidRDefault="00D43272" w:rsidP="00FB312C">
            <w:hyperlink r:id="rId8" w:history="1">
              <w:r w:rsidRPr="00D43272">
                <w:rPr>
                  <w:rStyle w:val="Hyperlink"/>
                </w:rPr>
                <w:t>https://github.com/PVGiridharan/Padfolio/blob/main/P.V.Giridharan-Project%20Portfolio-Vehicle%20Dynamics-MultibodySimulation.txt</w:t>
              </w:r>
            </w:hyperlink>
          </w:p>
        </w:tc>
        <w:bookmarkStart w:id="0" w:name="_GoBack"/>
        <w:bookmarkEnd w:id="0"/>
      </w:tr>
      <w:tr w:rsidR="0020781F" w:rsidTr="0020781F">
        <w:trPr>
          <w:trHeight w:val="460"/>
        </w:trPr>
        <w:tc>
          <w:tcPr>
            <w:tcW w:w="3970" w:type="dxa"/>
          </w:tcPr>
          <w:p w:rsidR="0020781F" w:rsidRDefault="0020781F" w:rsidP="00FB312C">
            <w:r>
              <w:t>Python – Mathematical Modelling</w:t>
            </w:r>
          </w:p>
        </w:tc>
        <w:tc>
          <w:tcPr>
            <w:tcW w:w="7097" w:type="dxa"/>
          </w:tcPr>
          <w:p w:rsidR="0020781F" w:rsidRDefault="00D43272" w:rsidP="00FB312C">
            <w:hyperlink r:id="rId9" w:history="1">
              <w:r w:rsidR="0020781F" w:rsidRPr="00EE290F">
                <w:rPr>
                  <w:rStyle w:val="Hyperlink"/>
                </w:rPr>
                <w:t>https://github.com/PVGiridharan/Mathematical-Modeling-using-Python</w:t>
              </w:r>
            </w:hyperlink>
          </w:p>
        </w:tc>
      </w:tr>
    </w:tbl>
    <w:p w:rsidR="000005CC" w:rsidRDefault="0045147C" w:rsidP="00711871">
      <w:pPr>
        <w:spacing w:after="0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6B3D26" wp14:editId="3D15C581">
                <wp:simplePos x="0" y="0"/>
                <wp:positionH relativeFrom="column">
                  <wp:posOffset>-95250</wp:posOffset>
                </wp:positionH>
                <wp:positionV relativeFrom="paragraph">
                  <wp:posOffset>27305</wp:posOffset>
                </wp:positionV>
                <wp:extent cx="7029450" cy="140017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0" cy="14001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771C" w:rsidRPr="00FC771C" w:rsidRDefault="00FC771C" w:rsidP="00FC771C">
                            <w:pPr>
                              <w:pStyle w:val="Default"/>
                              <w:pBdr>
                                <w:bottom w:val="single" w:sz="6" w:space="1" w:color="auto"/>
                              </w:pBdr>
                              <w:spacing w:line="252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</w:pPr>
                            <w:r w:rsidRPr="00FC771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>PROFILE:</w:t>
                            </w:r>
                          </w:p>
                          <w:p w:rsidR="00FC771C" w:rsidRPr="00FC771C" w:rsidRDefault="00FC771C" w:rsidP="00575AEF">
                            <w:pPr>
                              <w:spacing w:after="0"/>
                            </w:pPr>
                            <w:r w:rsidRPr="00FC771C">
                              <w:t xml:space="preserve">Experienced and highly motivated product development and dynamic CAE professional with technical expertise in areas of </w:t>
                            </w:r>
                            <w:r w:rsidR="00E23DC3" w:rsidRPr="00E23DC3">
                              <w:t xml:space="preserve">using Matlab/Simulink, SIMPACK, MSC Adams to develop </w:t>
                            </w:r>
                            <w:r w:rsidR="0020781F">
                              <w:t xml:space="preserve">mathematical, </w:t>
                            </w:r>
                            <w:r w:rsidR="00E23DC3" w:rsidRPr="00E23DC3">
                              <w:t>computational models of real-world systems</w:t>
                            </w:r>
                            <w:r w:rsidR="00E23DC3">
                              <w:t xml:space="preserve">, model based design, powertrain selection, energy consumption, control engineering, </w:t>
                            </w:r>
                            <w:r w:rsidR="00A005DC" w:rsidRPr="00FC771C">
                              <w:t>vehicle dynamics</w:t>
                            </w:r>
                            <w:r w:rsidR="00A005DC">
                              <w:t xml:space="preserve"> simulation</w:t>
                            </w:r>
                            <w:r w:rsidR="00A005DC" w:rsidRPr="00FC771C">
                              <w:t>, suspension optimization and active controls system of the vehicle</w:t>
                            </w:r>
                            <w:r w:rsidR="00A005DC">
                              <w:t xml:space="preserve">, </w:t>
                            </w:r>
                            <w:r w:rsidRPr="00FC771C">
                              <w:t>pow</w:t>
                            </w:r>
                            <w:r w:rsidR="00A005DC">
                              <w:t>ertrain and driveline dynamics</w:t>
                            </w:r>
                            <w:r w:rsidRPr="00FC771C">
                              <w:t>. Impressive background of product development from conceptual to final product by providing analysis and technical support for various cross-functional attribute teams</w:t>
                            </w:r>
                            <w:proofErr w:type="gramStart"/>
                            <w:r w:rsidRPr="00FC771C">
                              <w:t>..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B3D26" id="Rectangle 2" o:spid="_x0000_s1026" style="position:absolute;margin-left:-7.5pt;margin-top:2.15pt;width:553.5pt;height:11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" fillcolor="white [3201]" strokecolor="black [3213]" strokeweight="1pt">
                <v:textbox>
                  <w:txbxContent>
                    <w:p w:rsidR="00FC771C" w:rsidRPr="00FC771C" w:rsidRDefault="00FC771C" w:rsidP="00FC771C">
                      <w:pPr>
                        <w:pStyle w:val="Default"/>
                        <w:pBdr>
                          <w:bottom w:val="single" w:sz="6" w:space="1" w:color="auto"/>
                        </w:pBdr>
                        <w:spacing w:line="252" w:lineRule="auto"/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</w:pPr>
                      <w:r w:rsidRPr="00FC771C"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>PROFILE:</w:t>
                      </w:r>
                    </w:p>
                    <w:p w:rsidR="00FC771C" w:rsidRPr="00FC771C" w:rsidRDefault="00FC771C" w:rsidP="00575AEF">
                      <w:pPr>
                        <w:spacing w:after="0"/>
                      </w:pPr>
                      <w:r w:rsidRPr="00FC771C">
                        <w:t xml:space="preserve">Experienced and highly motivated product development and dynamic CAE professional with technical expertise in areas of </w:t>
                      </w:r>
                      <w:r w:rsidR="00E23DC3" w:rsidRPr="00E23DC3">
                        <w:t xml:space="preserve">using Matlab/Simulink, SIMPACK, MSC Adams to develop </w:t>
                      </w:r>
                      <w:r w:rsidR="0020781F">
                        <w:t xml:space="preserve">mathematical, </w:t>
                      </w:r>
                      <w:r w:rsidR="00E23DC3" w:rsidRPr="00E23DC3">
                        <w:t>computational models of real-world systems</w:t>
                      </w:r>
                      <w:r w:rsidR="00E23DC3">
                        <w:t xml:space="preserve">, model based design, powertrain selection, energy consumption, control engineering, </w:t>
                      </w:r>
                      <w:r w:rsidR="00A005DC" w:rsidRPr="00FC771C">
                        <w:t>vehicle dynamics</w:t>
                      </w:r>
                      <w:r w:rsidR="00A005DC">
                        <w:t xml:space="preserve"> simulation</w:t>
                      </w:r>
                      <w:r w:rsidR="00A005DC" w:rsidRPr="00FC771C">
                        <w:t>, suspension optimization and active controls system of the vehicle</w:t>
                      </w:r>
                      <w:r w:rsidR="00A005DC">
                        <w:t xml:space="preserve">, </w:t>
                      </w:r>
                      <w:r w:rsidRPr="00FC771C">
                        <w:t>pow</w:t>
                      </w:r>
                      <w:r w:rsidR="00A005DC">
                        <w:t>ertrain and driveline dynamics</w:t>
                      </w:r>
                      <w:r w:rsidRPr="00FC771C">
                        <w:t>. Impressive background of product development from conceptual to final product by providing analysis and technical support for various cross-functional attribute teams</w:t>
                      </w:r>
                      <w:proofErr w:type="gramStart"/>
                      <w:r w:rsidRPr="00FC771C">
                        <w:t>..</w:t>
                      </w:r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851DED" w:rsidRDefault="0020781F" w:rsidP="00711871">
      <w:pPr>
        <w:spacing w:after="0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1E89FE" wp14:editId="2EA07CFD">
                <wp:simplePos x="0" y="0"/>
                <wp:positionH relativeFrom="column">
                  <wp:posOffset>-95250</wp:posOffset>
                </wp:positionH>
                <wp:positionV relativeFrom="paragraph">
                  <wp:posOffset>64135</wp:posOffset>
                </wp:positionV>
                <wp:extent cx="7029450" cy="59245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0" cy="59245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DED" w:rsidRPr="00FC771C" w:rsidRDefault="00A60FEA" w:rsidP="00851DED">
                            <w:pPr>
                              <w:pStyle w:val="Default"/>
                              <w:pBdr>
                                <w:bottom w:val="single" w:sz="6" w:space="1" w:color="auto"/>
                              </w:pBdr>
                              <w:spacing w:line="252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 xml:space="preserve">Multi </w:t>
                            </w:r>
                            <w:r w:rsidR="00935B74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>Domain Summary</w:t>
                            </w:r>
                            <w:r w:rsidR="00851DED" w:rsidRPr="00FC771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>:</w:t>
                            </w:r>
                          </w:p>
                          <w:p w:rsidR="003A2865" w:rsidRPr="0045147C" w:rsidRDefault="003A2865" w:rsidP="00E51C6F">
                            <w:pPr>
                              <w:spacing w:after="0"/>
                              <w:rPr>
                                <w:b/>
                                <w:i/>
                                <w:u w:val="single"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  <w:u w:val="single"/>
                              </w:rPr>
                              <w:t>1. Mathematical Modelling - Multidomain Simulation &amp; Model Based Design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Simple to complex/advanced Mathematical modelling</w:t>
                            </w:r>
                            <w:r w:rsidRPr="003A2865">
                              <w:rPr>
                                <w:i/>
                              </w:rPr>
                              <w:t xml:space="preserve"> and also empirical (data driven) modelling for real time systems - Fuel Cell, Battery, Traction Motor, Cooling circuit, Battery management system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Powertrain component &amp; systems selection</w:t>
                            </w:r>
                            <w:r w:rsidRPr="003A2865">
                              <w:rPr>
                                <w:i/>
                              </w:rPr>
                              <w:t xml:space="preserve"> - based on application, packaging/Sizing requirements, functional requirements and performance requirements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Calculation &amp; Simulation</w:t>
                            </w:r>
                            <w:r w:rsidRPr="003A2865">
                              <w:rPr>
                                <w:i/>
                              </w:rPr>
                              <w:t xml:space="preserve"> - Plant model Sanity check, Duty Cycle Analysis, Vehicle Performance Analysis, Multivariate Analysis, DOE Analysis, Corner cases, Edge Cases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Verification and Validation</w:t>
                            </w:r>
                            <w:r w:rsidRPr="003A2865">
                              <w:rPr>
                                <w:i/>
                              </w:rPr>
                              <w:t xml:space="preserve"> - Correlation with test data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Detailed - Component level and System level modelling</w:t>
                            </w:r>
                            <w:r w:rsidRPr="003A2865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–</w:t>
                            </w:r>
                            <w:r w:rsidRPr="003A2865">
                              <w:rPr>
                                <w:i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 xml:space="preserve">Fuel Cell BOL vs EOL, </w:t>
                            </w:r>
                            <w:r w:rsidRPr="003A2865">
                              <w:rPr>
                                <w:i/>
                              </w:rPr>
                              <w:t>Battery SOC &amp; SOH Estimation, Battery management system (BMS)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Control Algorithm</w:t>
                            </w:r>
                            <w:r w:rsidRPr="003A2865">
                              <w:rPr>
                                <w:i/>
                              </w:rPr>
                              <w:t xml:space="preserve"> - Develop, Verify, Validate and Calibrate - Accelerator Pedal vs Traction motor Torque request map, Regen Map – single pedal module, FCEV hybrid Power balancing function (FCEV)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Control Model Integration</w:t>
                            </w:r>
                            <w:r w:rsidRPr="003A2865">
                              <w:rPr>
                                <w:i/>
                              </w:rPr>
                              <w:t xml:space="preserve"> - Re - verify &amp; validate the final version control model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Data Processing</w:t>
                            </w:r>
                            <w:r w:rsidRPr="003A2865">
                              <w:rPr>
                                <w:i/>
                              </w:rPr>
                              <w:t xml:space="preserve"> - GPS, Test data</w:t>
                            </w:r>
                          </w:p>
                          <w:p w:rsidR="003A2865" w:rsidRP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Matlab Scripting</w:t>
                            </w:r>
                            <w:r w:rsidRPr="003A2865">
                              <w:rPr>
                                <w:i/>
                              </w:rPr>
                              <w:t xml:space="preserve"> - automation, Report generation</w:t>
                            </w:r>
                          </w:p>
                          <w:p w:rsidR="003A2865" w:rsidRDefault="003A2865" w:rsidP="003A286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3A2865">
                              <w:rPr>
                                <w:b/>
                                <w:i/>
                              </w:rPr>
                              <w:t>Version Control</w:t>
                            </w:r>
                            <w:r w:rsidRPr="003A2865">
                              <w:rPr>
                                <w:i/>
                              </w:rPr>
                              <w:t xml:space="preserve"> - git/Redmine</w:t>
                            </w:r>
                          </w:p>
                          <w:p w:rsidR="0045147C" w:rsidRPr="0045147C" w:rsidRDefault="0045147C" w:rsidP="0045147C">
                            <w:pPr>
                              <w:spacing w:after="0"/>
                              <w:rPr>
                                <w:i/>
                                <w:u w:val="single"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  <w:u w:val="single"/>
                              </w:rPr>
                              <w:t xml:space="preserve">2. Multibody Dynamics Simulations - Vehicle Dynamics &amp; Powertrain NVH 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Elastokinematics</w:t>
                            </w:r>
                            <w:r w:rsidRPr="0045147C">
                              <w:rPr>
                                <w:i/>
                              </w:rPr>
                              <w:t xml:space="preserve"> – Kinematic and compliance testing (K &amp; C) - Design and optimization of passive and active suspension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 xml:space="preserve">Vehicle Dynamics (Ride, Comfort and Handling) - </w:t>
                            </w:r>
                            <w:r w:rsidRPr="0045147C">
                              <w:rPr>
                                <w:i/>
                              </w:rPr>
                              <w:t>Steady-State Cornering &amp; Transient Direction Stability Response (Lane change, Rollover, Steering frequency response, Step Steer, Brake or Accelerate on Curve. etc.) - ISO 3888-2, Open Loop and Closed Loop simulation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Chassis and Powertrain Control System</w:t>
                            </w:r>
                            <w:r w:rsidRPr="0045147C">
                              <w:rPr>
                                <w:i/>
                              </w:rPr>
                              <w:t xml:space="preserve"> - Active Safety systems: ABS, TCS, ESC, Torque vectoring (Co-Simulation), Hill Descent Control, Active Driveline etc.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Tyre dynamics</w:t>
                            </w:r>
                            <w:r w:rsidRPr="0045147C">
                              <w:rPr>
                                <w:i/>
                              </w:rPr>
                              <w:t xml:space="preserve"> - Tire slip, traction control, tire contact patch, Durability, Handling  &amp; Ride using F–Tire, MF-Tire, 2D road, 3d Road Open CRG road profiles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Powertrain Dynamics</w:t>
                            </w:r>
                            <w:r w:rsidRPr="0045147C">
                              <w:rPr>
                                <w:i/>
                              </w:rPr>
                              <w:t xml:space="preserve"> – IC, Hybrid (MHEV, PHEV) and Electric (BEV) powertrain layouts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Engine Dynamics</w:t>
                            </w:r>
                            <w:r w:rsidRPr="0045147C">
                              <w:rPr>
                                <w:i/>
                              </w:rPr>
                              <w:t xml:space="preserve"> – Balancing, vibration analysis and optimization</w:t>
                            </w:r>
                          </w:p>
                          <w:p w:rsidR="0045147C" w:rsidRPr="0045147C" w:rsidRDefault="0045147C" w:rsidP="0045147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rPr>
                                <w:i/>
                              </w:rPr>
                            </w:pPr>
                            <w:r w:rsidRPr="0045147C">
                              <w:rPr>
                                <w:b/>
                                <w:i/>
                              </w:rPr>
                              <w:t>Driveline NVH</w:t>
                            </w:r>
                            <w:r w:rsidRPr="0045147C">
                              <w:rPr>
                                <w:i/>
                              </w:rPr>
                              <w:t xml:space="preserve"> – Gear Rattle, Axle Whine, Gear Shift Quality, Vehicle NVH – Boom, Tip In/Out, Runout, Shuffle, Clutch Judder, Shud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1E89FE" id="Rectangle 8" o:spid="_x0000_s1027" style="position:absolute;margin-left:-7.5pt;margin-top:5.05pt;width:553.5pt;height:46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" fillcolor="white [3201]" strokecolor="black [3213]" strokeweight="1pt">
                <v:textbox>
                  <w:txbxContent>
                    <w:p w:rsidR="00851DED" w:rsidRPr="00FC771C" w:rsidRDefault="00A60FEA" w:rsidP="00851DED">
                      <w:pPr>
                        <w:pStyle w:val="Default"/>
                        <w:pBdr>
                          <w:bottom w:val="single" w:sz="6" w:space="1" w:color="auto"/>
                        </w:pBdr>
                        <w:spacing w:line="252" w:lineRule="auto"/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 xml:space="preserve">Multi </w:t>
                      </w:r>
                      <w:r w:rsidR="00935B74"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>Domain Summary</w:t>
                      </w:r>
                      <w:r w:rsidR="00851DED" w:rsidRPr="00FC771C"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>:</w:t>
                      </w:r>
                    </w:p>
                    <w:p w:rsidR="003A2865" w:rsidRPr="0045147C" w:rsidRDefault="003A2865" w:rsidP="00E51C6F">
                      <w:pPr>
                        <w:spacing w:after="0"/>
                        <w:rPr>
                          <w:b/>
                          <w:i/>
                          <w:u w:val="single"/>
                        </w:rPr>
                      </w:pPr>
                      <w:r w:rsidRPr="0045147C">
                        <w:rPr>
                          <w:b/>
                          <w:i/>
                          <w:u w:val="single"/>
                        </w:rPr>
                        <w:t>1. Mathematical Modelling - Multidomain Simulation &amp; Model Based Design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Simple to complex/advanced Mathematical modelling</w:t>
                      </w:r>
                      <w:r w:rsidRPr="003A2865">
                        <w:rPr>
                          <w:i/>
                        </w:rPr>
                        <w:t xml:space="preserve"> and also empirical (data driven) modelling for real time systems - Fuel Cell, Battery, Traction Motor, Cooling circuit, Battery management system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Powertrain component &amp; systems selection</w:t>
                      </w:r>
                      <w:r w:rsidRPr="003A2865">
                        <w:rPr>
                          <w:i/>
                        </w:rPr>
                        <w:t xml:space="preserve"> - based on application, packaging/Sizing requirements, functional requirements and performance requirements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Calculation &amp; Simulation</w:t>
                      </w:r>
                      <w:r w:rsidRPr="003A2865">
                        <w:rPr>
                          <w:i/>
                        </w:rPr>
                        <w:t xml:space="preserve"> - Plant model Sanity check, Duty Cycle Analysis, Vehicle Performance Analysis, Multivariate Analysis, DOE Analysis, Corner cases, Edge Cases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Verification and Validation</w:t>
                      </w:r>
                      <w:r w:rsidRPr="003A2865">
                        <w:rPr>
                          <w:i/>
                        </w:rPr>
                        <w:t xml:space="preserve"> - Correlation with test data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Detailed - Component level and System level modelling</w:t>
                      </w:r>
                      <w:r w:rsidRPr="003A2865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>–</w:t>
                      </w:r>
                      <w:r w:rsidRPr="003A2865">
                        <w:rPr>
                          <w:i/>
                        </w:rPr>
                        <w:t xml:space="preserve"> </w:t>
                      </w:r>
                      <w:r>
                        <w:rPr>
                          <w:i/>
                        </w:rPr>
                        <w:t xml:space="preserve">Fuel Cell BOL vs EOL, </w:t>
                      </w:r>
                      <w:r w:rsidRPr="003A2865">
                        <w:rPr>
                          <w:i/>
                        </w:rPr>
                        <w:t>Battery SOC &amp; SOH Estimation, Battery management system (BMS)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Control Algorithm</w:t>
                      </w:r>
                      <w:r w:rsidRPr="003A2865">
                        <w:rPr>
                          <w:i/>
                        </w:rPr>
                        <w:t xml:space="preserve"> - Develop, Verify, Validate and Calibrate - Accelerator Pedal vs Traction motor Torque request map, Regen Map – single pedal module, FCEV hybrid Power balancing function (FCEV)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Control Model Integration</w:t>
                      </w:r>
                      <w:r w:rsidRPr="003A2865">
                        <w:rPr>
                          <w:i/>
                        </w:rPr>
                        <w:t xml:space="preserve"> - Re - verify &amp; validate the final version control model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Data Processing</w:t>
                      </w:r>
                      <w:r w:rsidRPr="003A2865">
                        <w:rPr>
                          <w:i/>
                        </w:rPr>
                        <w:t xml:space="preserve"> - GPS, Test data</w:t>
                      </w:r>
                    </w:p>
                    <w:p w:rsidR="003A2865" w:rsidRP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Matlab Scripting</w:t>
                      </w:r>
                      <w:r w:rsidRPr="003A2865">
                        <w:rPr>
                          <w:i/>
                        </w:rPr>
                        <w:t xml:space="preserve"> - automation, Report generation</w:t>
                      </w:r>
                    </w:p>
                    <w:p w:rsidR="003A2865" w:rsidRDefault="003A2865" w:rsidP="003A286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rPr>
                          <w:i/>
                        </w:rPr>
                      </w:pPr>
                      <w:r w:rsidRPr="003A2865">
                        <w:rPr>
                          <w:b/>
                          <w:i/>
                        </w:rPr>
                        <w:t>Version Control</w:t>
                      </w:r>
                      <w:r w:rsidRPr="003A2865">
                        <w:rPr>
                          <w:i/>
                        </w:rPr>
                        <w:t xml:space="preserve"> - git/Redmine</w:t>
                      </w:r>
                    </w:p>
                    <w:p w:rsidR="0045147C" w:rsidRPr="0045147C" w:rsidRDefault="0045147C" w:rsidP="0045147C">
                      <w:pPr>
                        <w:spacing w:after="0"/>
                        <w:rPr>
                          <w:i/>
                          <w:u w:val="single"/>
                        </w:rPr>
                      </w:pPr>
                      <w:r w:rsidRPr="0045147C">
                        <w:rPr>
                          <w:b/>
                          <w:i/>
                          <w:u w:val="single"/>
                        </w:rPr>
                        <w:t xml:space="preserve">2. Multibody Dynamics Simulations - Vehicle Dynamics &amp; Powertrain NVH 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Elastokinematics</w:t>
                      </w:r>
                      <w:r w:rsidRPr="0045147C">
                        <w:rPr>
                          <w:i/>
                        </w:rPr>
                        <w:t xml:space="preserve"> – Kinematic and compliance testing (K &amp; C) - Design and optimization of passive and active suspension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 xml:space="preserve">Vehicle Dynamics (Ride, Comfort and Handling) - </w:t>
                      </w:r>
                      <w:r w:rsidRPr="0045147C">
                        <w:rPr>
                          <w:i/>
                        </w:rPr>
                        <w:t>Steady-State Cornering &amp; Transient Direction Stability Response (Lane change, Rollover, Steering frequency response, Step Steer, Brake or Accelerate on Curve. etc.) - ISO 3888-2, Open Loop and Closed Loop simulation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Chassis and Powertrain Control System</w:t>
                      </w:r>
                      <w:r w:rsidRPr="0045147C">
                        <w:rPr>
                          <w:i/>
                        </w:rPr>
                        <w:t xml:space="preserve"> - Active Safety systems: ABS, TCS, ESC, Torque vectoring (Co-Simulation), Hill Descent Control, Active Driveline etc.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Tyre dynamics</w:t>
                      </w:r>
                      <w:r w:rsidRPr="0045147C">
                        <w:rPr>
                          <w:i/>
                        </w:rPr>
                        <w:t xml:space="preserve"> - Tire slip, traction control, tire contact patch, Durability, Handling  &amp; Ride using F–Tire, MF-Tire, 2D road, 3d Road Open CRG road profiles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Powertrain Dynamics</w:t>
                      </w:r>
                      <w:r w:rsidRPr="0045147C">
                        <w:rPr>
                          <w:i/>
                        </w:rPr>
                        <w:t xml:space="preserve"> – IC, Hybrid (MHEV, PHEV) and Electric (BEV) powertrain layouts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Engine Dynamics</w:t>
                      </w:r>
                      <w:r w:rsidRPr="0045147C">
                        <w:rPr>
                          <w:i/>
                        </w:rPr>
                        <w:t xml:space="preserve"> – Balancing, vibration analysis and optimization</w:t>
                      </w:r>
                    </w:p>
                    <w:p w:rsidR="0045147C" w:rsidRPr="0045147C" w:rsidRDefault="0045147C" w:rsidP="0045147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after="0"/>
                        <w:rPr>
                          <w:i/>
                        </w:rPr>
                      </w:pPr>
                      <w:r w:rsidRPr="0045147C">
                        <w:rPr>
                          <w:b/>
                          <w:i/>
                        </w:rPr>
                        <w:t>Driveline NVH</w:t>
                      </w:r>
                      <w:r w:rsidRPr="0045147C">
                        <w:rPr>
                          <w:i/>
                        </w:rPr>
                        <w:t xml:space="preserve"> – Gear Rattle, Axle Whine, Gear Shift Quality, Vehicle NVH – Boom, Tip In/Out, Runout, Shuffle, Clutch Judder, Shudder</w:t>
                      </w:r>
                    </w:p>
                  </w:txbxContent>
                </v:textbox>
              </v:rect>
            </w:pict>
          </mc:Fallback>
        </mc:AlternateContent>
      </w:r>
    </w:p>
    <w:p w:rsidR="00851DED" w:rsidRDefault="00851DED" w:rsidP="00851DED">
      <w:pPr>
        <w:spacing w:after="0"/>
        <w:rPr>
          <w:b/>
        </w:rPr>
      </w:pPr>
    </w:p>
    <w:p w:rsidR="00CE43E9" w:rsidRDefault="00CE43E9" w:rsidP="00851DED">
      <w:pPr>
        <w:spacing w:after="0"/>
        <w:rPr>
          <w:b/>
        </w:rPr>
      </w:pPr>
    </w:p>
    <w:p w:rsidR="00CE43E9" w:rsidRDefault="00CE43E9" w:rsidP="00851DED">
      <w:pPr>
        <w:spacing w:after="0"/>
        <w:rPr>
          <w:b/>
        </w:rPr>
      </w:pPr>
    </w:p>
    <w:p w:rsidR="00CE43E9" w:rsidRDefault="00CE43E9" w:rsidP="00851DED">
      <w:pPr>
        <w:spacing w:after="0"/>
        <w:rPr>
          <w:b/>
        </w:rPr>
      </w:pPr>
    </w:p>
    <w:p w:rsidR="00CE43E9" w:rsidRDefault="00CE43E9" w:rsidP="00851DED">
      <w:pPr>
        <w:spacing w:after="0"/>
        <w:rPr>
          <w:b/>
        </w:rPr>
      </w:pPr>
    </w:p>
    <w:p w:rsidR="00CE43E9" w:rsidRDefault="00CE43E9" w:rsidP="00851DED">
      <w:pPr>
        <w:spacing w:after="0"/>
        <w:rPr>
          <w:b/>
        </w:rPr>
      </w:pPr>
    </w:p>
    <w:p w:rsidR="00851DED" w:rsidRDefault="00851DED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Default="00FC771C" w:rsidP="00711871">
      <w:pPr>
        <w:spacing w:after="0"/>
      </w:pPr>
    </w:p>
    <w:p w:rsidR="00FC771C" w:rsidRPr="00711871" w:rsidRDefault="00FC771C" w:rsidP="00711871">
      <w:pPr>
        <w:spacing w:after="0"/>
      </w:pPr>
    </w:p>
    <w:p w:rsidR="00231184" w:rsidRDefault="00231184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575AEF" w:rsidRDefault="00575AEF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977779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20781F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C6B7038" wp14:editId="40BCFD52">
                <wp:simplePos x="0" y="0"/>
                <wp:positionH relativeFrom="column">
                  <wp:posOffset>4648200</wp:posOffset>
                </wp:positionH>
                <wp:positionV relativeFrom="paragraph">
                  <wp:posOffset>-233045</wp:posOffset>
                </wp:positionV>
                <wp:extent cx="2276475" cy="21907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190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 w:rsidRPr="00C061E3">
                              <w:rPr>
                                <w:b/>
                              </w:rPr>
                              <w:t>Product Design (CAD) &amp; Lifecycle Management:</w:t>
                            </w:r>
                            <w:r>
                              <w:t xml:space="preserve">  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 xml:space="preserve">Catia, </w:t>
                            </w:r>
                            <w:r w:rsidR="001F02C2">
                              <w:t>AUTOC</w:t>
                            </w:r>
                            <w:r w:rsidR="007511B8">
                              <w:t>AD,</w:t>
                            </w:r>
                            <w:r w:rsidR="003408FA">
                              <w:t xml:space="preserve"> </w:t>
                            </w:r>
                            <w:r>
                              <w:t>Teamcenter, DVP, V-cycle, FMEA</w:t>
                            </w:r>
                          </w:p>
                          <w:p w:rsidR="00C061E3" w:rsidRP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  <w:rPr>
                                <w:b/>
                              </w:rPr>
                            </w:pPr>
                            <w:r w:rsidRPr="00C061E3">
                              <w:rPr>
                                <w:b/>
                              </w:rPr>
                              <w:t>Project Management: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>AIMS, ETracker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>Define road maps &amp; set goals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>Budget Planning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>Client &amp; Supplier facing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spacing w:after="0"/>
                              <w:suppressOverlap/>
                            </w:pPr>
                            <w:r>
                              <w:t xml:space="preserve">Software &amp; IT equipment </w:t>
                            </w:r>
                            <w:r w:rsidR="00A45A14">
                              <w:t>p</w:t>
                            </w:r>
                            <w:r>
                              <w:t>rocurement</w:t>
                            </w:r>
                          </w:p>
                          <w:p w:rsidR="00C061E3" w:rsidRDefault="00C061E3" w:rsidP="003D7884">
                            <w:pPr>
                              <w:shd w:val="clear" w:color="auto" w:fill="F2F2F2" w:themeFill="background1" w:themeFillShade="F2"/>
                              <w:tabs>
                                <w:tab w:val="left" w:pos="2552"/>
                              </w:tabs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6B7038" id="Rectangle 1" o:spid="_x0000_s1028" style="position:absolute;margin-left:366pt;margin-top:-18.35pt;width:179.25pt;height:172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" fillcolor="white [3201]" strokecolor="black [3213]" strokeweight="1pt">
                <v:textbox>
                  <w:txbxContent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 w:rsidRPr="00C061E3">
                        <w:rPr>
                          <w:b/>
                        </w:rPr>
                        <w:t>Product Design (CAD) &amp; Lifecycle Management:</w:t>
                      </w:r>
                      <w:r>
                        <w:t xml:space="preserve">  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 xml:space="preserve">Catia, </w:t>
                      </w:r>
                      <w:r w:rsidR="001F02C2">
                        <w:t>AUTOC</w:t>
                      </w:r>
                      <w:r w:rsidR="007511B8">
                        <w:t>AD,</w:t>
                      </w:r>
                      <w:r w:rsidR="003408FA">
                        <w:t xml:space="preserve"> </w:t>
                      </w:r>
                      <w:r>
                        <w:t>Teamcenter, DVP, V-cycle, FMEA</w:t>
                      </w:r>
                    </w:p>
                    <w:p w:rsidR="00C061E3" w:rsidRP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  <w:rPr>
                          <w:b/>
                        </w:rPr>
                      </w:pPr>
                      <w:r w:rsidRPr="00C061E3">
                        <w:rPr>
                          <w:b/>
                        </w:rPr>
                        <w:t>Project Management: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>AIMS, ETracker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>Define road maps &amp; set goals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>Budget Planning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>Client &amp; Supplier facing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spacing w:after="0"/>
                        <w:suppressOverlap/>
                      </w:pPr>
                      <w:r>
                        <w:t xml:space="preserve">Software &amp; IT equipment </w:t>
                      </w:r>
                      <w:r w:rsidR="00A45A14">
                        <w:t>p</w:t>
                      </w:r>
                      <w:r>
                        <w:t>rocurement</w:t>
                      </w:r>
                    </w:p>
                    <w:p w:rsidR="00C061E3" w:rsidRDefault="00C061E3" w:rsidP="003D7884">
                      <w:pPr>
                        <w:shd w:val="clear" w:color="auto" w:fill="F2F2F2" w:themeFill="background1" w:themeFillShade="F2"/>
                        <w:tabs>
                          <w:tab w:val="left" w:pos="2552"/>
                        </w:tabs>
                        <w:spacing w:after="0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E6811C" wp14:editId="56F3FE70">
                <wp:simplePos x="0" y="0"/>
                <wp:positionH relativeFrom="column">
                  <wp:posOffset>-57150</wp:posOffset>
                </wp:positionH>
                <wp:positionV relativeFrom="paragraph">
                  <wp:posOffset>-252095</wp:posOffset>
                </wp:positionV>
                <wp:extent cx="4638675" cy="103060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8675" cy="103060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DED" w:rsidRPr="00172142" w:rsidRDefault="00851DED" w:rsidP="00851DED">
                            <w:pPr>
                              <w:pStyle w:val="Default"/>
                              <w:pBdr>
                                <w:bottom w:val="single" w:sz="6" w:space="1" w:color="auto"/>
                              </w:pBdr>
                              <w:spacing w:line="252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auto"/>
                              </w:rPr>
                              <w:t>WORK EXPERIENCE</w:t>
                            </w:r>
                          </w:p>
                          <w:p w:rsidR="00A60FEA" w:rsidRDefault="00A60FEA" w:rsidP="00A60FEA">
                            <w:pPr>
                              <w:pStyle w:val="Heading4"/>
                              <w:suppressOverlap/>
                              <w:rPr>
                                <w:bCs/>
                              </w:rPr>
                            </w:pPr>
                            <w:bookmarkStart w:id="1" w:name="_Hlk66292451"/>
                            <w:r>
                              <w:t xml:space="preserve">Powertrain Systems Engineer @ Ballard Motive Solutions (Formerly Arcola </w:t>
                            </w:r>
                            <w:r w:rsidR="00E23DC3">
                              <w:t>Energy)</w:t>
                            </w:r>
                            <w:r>
                              <w:t>, Coventry, United Kingdom</w:t>
                            </w:r>
                          </w:p>
                          <w:p w:rsidR="00A60FEA" w:rsidRDefault="00A60FEA" w:rsidP="00A60FEA">
                            <w:pPr>
                              <w:pStyle w:val="Date"/>
                              <w:suppressOverlap/>
                            </w:pPr>
                            <w:r>
                              <w:t>August 20</w:t>
                            </w:r>
                            <w:r w:rsidR="009F0A97">
                              <w:t xml:space="preserve">21 </w:t>
                            </w:r>
                            <w:r>
                              <w:t>–</w:t>
                            </w:r>
                            <w:r w:rsidR="009F0A97">
                              <w:t xml:space="preserve"> </w:t>
                            </w:r>
                            <w:r>
                              <w:t>present</w:t>
                            </w:r>
                          </w:p>
                          <w:p w:rsidR="00E23DC3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 w:rsidRPr="00E23DC3">
                              <w:t>Development of the Matlab/Simulink based computational powertrain model to improve range of vehicle and system architectures. And simulate/evaluate different hydrogen fuel cell electric drivetrain architectures under different duty cycles</w:t>
                            </w:r>
                            <w:r>
                              <w:t>.</w:t>
                            </w:r>
                          </w:p>
                          <w:p w:rsidR="00E23DC3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Validating component selection, architecture design and control strategy.</w:t>
                            </w:r>
                          </w:p>
                          <w:p w:rsidR="00E23DC3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Develop component models to add to model (battery systems, motors, fuel cell modules, power electronics)</w:t>
                            </w:r>
                          </w:p>
                          <w:p w:rsidR="00E23DC3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 xml:space="preserve"> Continuously improving the accuracy of the model through validation, working with the Test and Development team</w:t>
                            </w:r>
                          </w:p>
                          <w:p w:rsidR="00A60FEA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 xml:space="preserve"> Development and optimisation of drivetrain control strategies in simulation</w:t>
                            </w:r>
                          </w:p>
                          <w:p w:rsidR="00E23DC3" w:rsidRDefault="00E23DC3" w:rsidP="00E23DC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 w:rsidRPr="00E23DC3">
                              <w:t>Develop and improve the usability of the model, moderate the version control using Redmine/git</w:t>
                            </w:r>
                          </w:p>
                          <w:p w:rsidR="00C061E3" w:rsidRDefault="00C061E3" w:rsidP="00C061E3">
                            <w:pPr>
                              <w:pStyle w:val="Heading4"/>
                              <w:suppressOverlap/>
                              <w:rPr>
                                <w:bCs/>
                              </w:rPr>
                            </w:pPr>
                            <w:r>
                              <w:t>Product Development Engineer @ Affluent Technology, Coventry, United Kingdom</w:t>
                            </w:r>
                          </w:p>
                          <w:p w:rsidR="00C061E3" w:rsidRDefault="00C061E3" w:rsidP="00C061E3">
                            <w:pPr>
                              <w:pStyle w:val="Date"/>
                              <w:suppressOverlap/>
                            </w:pPr>
                            <w:r>
                              <w:t>March 2014–</w:t>
                            </w:r>
                            <w:r w:rsidR="009F0A97">
                              <w:t xml:space="preserve"> Aug 2021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bookmarkStart w:id="2" w:name="_Hlk66292472"/>
                            <w:bookmarkEnd w:id="1"/>
                            <w:r>
                              <w:t xml:space="preserve">Deputed as CAE Engineer to </w:t>
                            </w:r>
                            <w:r>
                              <w:rPr>
                                <w:b/>
                              </w:rPr>
                              <w:t xml:space="preserve">Jaguar Land Rover, UK. </w:t>
                            </w:r>
                            <w:r>
                              <w:t xml:space="preserve">Involved in the product development of </w:t>
                            </w:r>
                            <w:r>
                              <w:rPr>
                                <w:b/>
                                <w:i/>
                              </w:rPr>
                              <w:t>Sports Car</w:t>
                            </w:r>
                            <w:r>
                              <w:t xml:space="preserve">: F-Type(X152), </w:t>
                            </w:r>
                            <w:r>
                              <w:rPr>
                                <w:b/>
                                <w:i/>
                              </w:rPr>
                              <w:t>SUV</w:t>
                            </w:r>
                            <w:r>
                              <w:t xml:space="preserve">:  Discovery Sport (L550), Range Rover &amp; Sport (L460, 461), Range Rover Evoque (L551), </w:t>
                            </w:r>
                            <w:r>
                              <w:rPr>
                                <w:b/>
                                <w:i/>
                              </w:rPr>
                              <w:t>Off-roads vehicle</w:t>
                            </w:r>
                            <w:r>
                              <w:t xml:space="preserve">: Defender (L663) and </w:t>
                            </w:r>
                            <w:r>
                              <w:rPr>
                                <w:b/>
                                <w:i/>
                              </w:rPr>
                              <w:t>Sedan:</w:t>
                            </w:r>
                            <w:r>
                              <w:t xml:space="preserve"> XJ(X360), XF(X260)</w:t>
                            </w:r>
                            <w:r>
                              <w:rPr>
                                <w:lang w:val="en-IN"/>
                              </w:rPr>
                              <w:t xml:space="preserve"> and Modular Longitudinal Architecture (MLA), Premium Transverse Architecture (PTA) and Hybrid (MHEV, PHEV), BEV and ICE powertrains</w:t>
                            </w:r>
                            <w:r>
                              <w:t>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Work with client and supplier to resolve the technical problem and design challenges in the area of vehicle dynamics and powertrain attributes development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Conduct design concept evaluation, feasibility study in the early phases of product development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Assure the powertrain attributes such as engine, torque converter, transmission, and driveline are optimized for noise, vibration, and shock loads, durability and load transfer to chassis.</w:t>
                            </w:r>
                          </w:p>
                          <w:p w:rsidR="00C061E3" w:rsidRDefault="00C061E3" w:rsidP="00C061E3">
                            <w:pPr>
                              <w:pStyle w:val="Heading4"/>
                              <w:spacing w:before="80"/>
                              <w:suppressOverlap/>
                              <w:rPr>
                                <w:bCs/>
                              </w:rPr>
                            </w:pPr>
                            <w:bookmarkStart w:id="3" w:name="_Hlk66292504"/>
                            <w:bookmarkEnd w:id="2"/>
                            <w:r>
                              <w:t>Manager L6 Grade C @ Daimler India Commercial Vehicles, Chennai, India</w:t>
                            </w:r>
                          </w:p>
                          <w:p w:rsidR="00C061E3" w:rsidRDefault="00397E43" w:rsidP="00C061E3">
                            <w:pPr>
                              <w:pStyle w:val="Date"/>
                              <w:suppressOverlap/>
                            </w:pPr>
                            <w:proofErr w:type="gramStart"/>
                            <w:r>
                              <w:t>July  2012</w:t>
                            </w:r>
                            <w:proofErr w:type="gramEnd"/>
                            <w:r>
                              <w:t>–Feb 2014</w:t>
                            </w:r>
                          </w:p>
                          <w:bookmarkEnd w:id="3"/>
                          <w:p w:rsidR="00C061E3" w:rsidRDefault="00C061E3" w:rsidP="00C061E3">
                            <w:pPr>
                              <w:pStyle w:val="ListParagraph"/>
                              <w:numPr>
                                <w:ilvl w:val="0"/>
                                <w:numId w:val="19"/>
                              </w:numPr>
                              <w:spacing w:after="0" w:line="240" w:lineRule="auto"/>
                              <w:ind w:left="381"/>
                              <w:suppressOverlap/>
                              <w:jc w:val="both"/>
                            </w:pPr>
                            <w:r>
                              <w:t>Involved in product development of Light Duty 4x2: (714R 1214R), Medium Duty 6x2, 6x4 (2523R, 2528C) and Heavy Duty (48t) commercial vehicles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right="-27"/>
                              <w:suppressOverlap/>
                              <w:jc w:val="both"/>
                            </w:pPr>
                            <w:r>
                              <w:t>Deliver optimal vehicle attributes: chassis, suspension, powertrain etc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right="-27"/>
                              <w:suppressOverlap/>
                              <w:jc w:val="both"/>
                            </w:pPr>
                            <w:r>
                              <w:t>Lead the budget planning, procurement of software, IT equipment, define road maps and set goals, deliverables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right="-27"/>
                              <w:suppressOverlap/>
                              <w:jc w:val="both"/>
                            </w:pPr>
                            <w:r>
                              <w:t>Define targets as per market requirements and  conduct vehicle objective and subject assessment, and support in achieve the targets</w:t>
                            </w:r>
                          </w:p>
                          <w:p w:rsidR="00C061E3" w:rsidRDefault="00C061E3" w:rsidP="00C061E3">
                            <w:pPr>
                              <w:pStyle w:val="Heading4"/>
                              <w:spacing w:before="80"/>
                              <w:suppressOverlap/>
                              <w:rPr>
                                <w:bCs/>
                              </w:rPr>
                            </w:pPr>
                            <w:r>
                              <w:t>Senior Project Engineer @ Altair Engineering, Bangalore, India</w:t>
                            </w:r>
                          </w:p>
                          <w:p w:rsidR="00C061E3" w:rsidRDefault="00397E43" w:rsidP="00C061E3">
                            <w:pPr>
                              <w:pStyle w:val="Date"/>
                              <w:suppressOverlap/>
                            </w:pPr>
                            <w:r>
                              <w:t>July 2010 – July 2012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 xml:space="preserve">Deputed as Project Engineer to </w:t>
                            </w:r>
                            <w:r>
                              <w:rPr>
                                <w:b/>
                              </w:rPr>
                              <w:t>Daimler India Commercial Vehicle, India.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Headed the projects at the client location to enhance the simulation capabilities of the team, succeeded in secured multiple vehicle development projects</w:t>
                            </w:r>
                          </w:p>
                          <w:p w:rsidR="00C061E3" w:rsidRDefault="00C061E3" w:rsidP="00C061E3">
                            <w:pPr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ind w:left="381" w:hanging="284"/>
                              <w:suppressOverlap/>
                              <w:jc w:val="both"/>
                            </w:pPr>
                            <w:r>
                              <w:t>Assure vehicle attributes are optimized for vehicle dynamics (handling, ride and steering) performance.</w:t>
                            </w:r>
                          </w:p>
                          <w:p w:rsidR="00C061E3" w:rsidRDefault="00C061E3" w:rsidP="00C061E3">
                            <w:pPr>
                              <w:pStyle w:val="Heading4"/>
                              <w:spacing w:before="80"/>
                              <w:suppressOverlap/>
                              <w:rPr>
                                <w:bCs/>
                              </w:rPr>
                            </w:pPr>
                            <w:r>
                              <w:t>CAE Engineer @ Hinode Technologies, Chennai, India</w:t>
                            </w:r>
                          </w:p>
                          <w:p w:rsidR="00C061E3" w:rsidRDefault="00397E43" w:rsidP="00C061E3">
                            <w:pPr>
                              <w:pStyle w:val="Date"/>
                              <w:suppressOverlap/>
                            </w:pPr>
                            <w:r>
                              <w:t>Sep 2008 – June 2010</w:t>
                            </w:r>
                          </w:p>
                          <w:p w:rsidR="00C061E3" w:rsidRDefault="00C061E3" w:rsidP="00C061E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40" w:lineRule="auto"/>
                              <w:ind w:left="336" w:hanging="283"/>
                              <w:suppressOverlap/>
                              <w:jc w:val="both"/>
                            </w:pPr>
                            <w:r>
                              <w:t>Providing engineering consulting for various clients: Honda (Japan), JCB (India), ARAI, TVS motors, Tata Motors, Mahindra &amp; Mahindra</w:t>
                            </w:r>
                            <w:r>
                              <w:rPr>
                                <w:b/>
                              </w:rPr>
                              <w:t>.</w:t>
                            </w:r>
                          </w:p>
                          <w:p w:rsidR="00851DED" w:rsidRPr="00E23DC3" w:rsidRDefault="00C061E3" w:rsidP="00851DED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pacing w:after="0" w:line="240" w:lineRule="auto"/>
                              <w:ind w:left="336" w:hanging="283"/>
                              <w:suppressOverlap/>
                              <w:jc w:val="both"/>
                              <w:rPr>
                                <w:lang w:val="en-IN"/>
                              </w:rPr>
                            </w:pPr>
                            <w:r>
                              <w:t>Assist in product design CAD CAE, process managem</w:t>
                            </w:r>
                            <w:r w:rsidR="00E23DC3">
                              <w:t xml:space="preserve">ent, </w:t>
                            </w:r>
                            <w:r w:rsidR="00040B9D">
                              <w:t>and manufacturing</w:t>
                            </w:r>
                            <w:r w:rsidR="00E23DC3">
                              <w:t xml:space="preserve"> feasibil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E6811C" id="Rectangle 4" o:spid="_x0000_s1029" style="position:absolute;margin-left:-4.5pt;margin-top:-19.85pt;width:365.25pt;height:81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" fillcolor="white [3201]" strokecolor="black [3213]" strokeweight="1pt">
                <v:textbox>
                  <w:txbxContent>
                    <w:p w:rsidR="00851DED" w:rsidRPr="00172142" w:rsidRDefault="00851DED" w:rsidP="00851DED">
                      <w:pPr>
                        <w:pStyle w:val="Default"/>
                        <w:pBdr>
                          <w:bottom w:val="single" w:sz="6" w:space="1" w:color="auto"/>
                        </w:pBdr>
                        <w:spacing w:line="252" w:lineRule="auto"/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color w:val="auto"/>
                        </w:rPr>
                        <w:t>WORK EXPERIENCE</w:t>
                      </w:r>
                    </w:p>
                    <w:p w:rsidR="00A60FEA" w:rsidRDefault="00A60FEA" w:rsidP="00A60FEA">
                      <w:pPr>
                        <w:pStyle w:val="Heading4"/>
                        <w:suppressOverlap/>
                        <w:rPr>
                          <w:bCs/>
                        </w:rPr>
                      </w:pPr>
                      <w:bookmarkStart w:id="4" w:name="_Hlk66292451"/>
                      <w:r>
                        <w:t xml:space="preserve">Powertrain Systems Engineer @ Ballard Motive Solutions (Formerly Arcola </w:t>
                      </w:r>
                      <w:r w:rsidR="00E23DC3">
                        <w:t>Energy)</w:t>
                      </w:r>
                      <w:r>
                        <w:t>, Coventry, United Kingdom</w:t>
                      </w:r>
                    </w:p>
                    <w:p w:rsidR="00A60FEA" w:rsidRDefault="00A60FEA" w:rsidP="00A60FEA">
                      <w:pPr>
                        <w:pStyle w:val="Date"/>
                        <w:suppressOverlap/>
                      </w:pPr>
                      <w:r>
                        <w:t>August 20</w:t>
                      </w:r>
                      <w:r w:rsidR="009F0A97">
                        <w:t xml:space="preserve">21 </w:t>
                      </w:r>
                      <w:r>
                        <w:t>–</w:t>
                      </w:r>
                      <w:r w:rsidR="009F0A97">
                        <w:t xml:space="preserve"> </w:t>
                      </w:r>
                      <w:r>
                        <w:t>present</w:t>
                      </w:r>
                    </w:p>
                    <w:p w:rsidR="00E23DC3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 w:rsidRPr="00E23DC3">
                        <w:t>Development of the Matlab/Simulink based computational powertrain model to improve range of vehicle and system architectures. And simulate/evaluate different hydrogen fuel cell electric drivetrain architectures under different duty cycles</w:t>
                      </w:r>
                      <w:r>
                        <w:t>.</w:t>
                      </w:r>
                    </w:p>
                    <w:p w:rsidR="00E23DC3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Validating component selection, architecture design and control strategy.</w:t>
                      </w:r>
                    </w:p>
                    <w:p w:rsidR="00E23DC3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Develop component models to add to model (battery systems, motors, fuel cell modules, power electronics)</w:t>
                      </w:r>
                    </w:p>
                    <w:p w:rsidR="00E23DC3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 xml:space="preserve"> Continuously improving the accuracy of the model through validation, working with the Test and Development team</w:t>
                      </w:r>
                    </w:p>
                    <w:p w:rsidR="00A60FEA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 xml:space="preserve"> Development and optimisation of drivetrain control strategies in simulation</w:t>
                      </w:r>
                    </w:p>
                    <w:p w:rsidR="00E23DC3" w:rsidRDefault="00E23DC3" w:rsidP="00E23DC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 w:rsidRPr="00E23DC3">
                        <w:t>Develop and improve the usability of the model, moderate the version control using Redmine/git</w:t>
                      </w:r>
                    </w:p>
                    <w:p w:rsidR="00C061E3" w:rsidRDefault="00C061E3" w:rsidP="00C061E3">
                      <w:pPr>
                        <w:pStyle w:val="Heading4"/>
                        <w:suppressOverlap/>
                        <w:rPr>
                          <w:bCs/>
                        </w:rPr>
                      </w:pPr>
                      <w:r>
                        <w:t>Product Development Engineer @ Affluent Technology, Coventry, United Kingdom</w:t>
                      </w:r>
                    </w:p>
                    <w:p w:rsidR="00C061E3" w:rsidRDefault="00C061E3" w:rsidP="00C061E3">
                      <w:pPr>
                        <w:pStyle w:val="Date"/>
                        <w:suppressOverlap/>
                      </w:pPr>
                      <w:r>
                        <w:t>March 2014–</w:t>
                      </w:r>
                      <w:r w:rsidR="009F0A97">
                        <w:t xml:space="preserve"> Aug 2021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bookmarkStart w:id="5" w:name="_Hlk66292472"/>
                      <w:bookmarkEnd w:id="4"/>
                      <w:r>
                        <w:t xml:space="preserve">Deputed as CAE Engineer to </w:t>
                      </w:r>
                      <w:r>
                        <w:rPr>
                          <w:b/>
                        </w:rPr>
                        <w:t xml:space="preserve">Jaguar Land Rover, UK. </w:t>
                      </w:r>
                      <w:r>
                        <w:t xml:space="preserve">Involved in the product development of </w:t>
                      </w:r>
                      <w:r>
                        <w:rPr>
                          <w:b/>
                          <w:i/>
                        </w:rPr>
                        <w:t>Sports Car</w:t>
                      </w:r>
                      <w:r>
                        <w:t xml:space="preserve">: F-Type(X152), </w:t>
                      </w:r>
                      <w:r>
                        <w:rPr>
                          <w:b/>
                          <w:i/>
                        </w:rPr>
                        <w:t>SUV</w:t>
                      </w:r>
                      <w:r>
                        <w:t xml:space="preserve">:  Discovery Sport (L550), Range Rover &amp; Sport (L460, 461), Range Rover Evoque (L551), </w:t>
                      </w:r>
                      <w:r>
                        <w:rPr>
                          <w:b/>
                          <w:i/>
                        </w:rPr>
                        <w:t>Off-roads vehicle</w:t>
                      </w:r>
                      <w:r>
                        <w:t xml:space="preserve">: Defender (L663) and </w:t>
                      </w:r>
                      <w:r>
                        <w:rPr>
                          <w:b/>
                          <w:i/>
                        </w:rPr>
                        <w:t>Sedan:</w:t>
                      </w:r>
                      <w:r>
                        <w:t xml:space="preserve"> XJ(X360), XF(X260)</w:t>
                      </w:r>
                      <w:r>
                        <w:rPr>
                          <w:lang w:val="en-IN"/>
                        </w:rPr>
                        <w:t xml:space="preserve"> and Modular Longitudinal Architecture (MLA), Premium Transverse Architecture (PTA) and Hybrid (MHEV, PHEV), BEV and ICE powertrains</w:t>
                      </w:r>
                      <w:r>
                        <w:t>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Work with client and supplier to resolve the technical problem and design challenges in the area of vehicle dynamics and powertrain attributes development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Conduct design concept evaluation, feasibility study in the early phases of product development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Assure the powertrain attributes such as engine, torque converter, transmission, and driveline are optimized for noise, vibration, and shock loads, durability and load transfer to chassis.</w:t>
                      </w:r>
                    </w:p>
                    <w:p w:rsidR="00C061E3" w:rsidRDefault="00C061E3" w:rsidP="00C061E3">
                      <w:pPr>
                        <w:pStyle w:val="Heading4"/>
                        <w:spacing w:before="80"/>
                        <w:suppressOverlap/>
                        <w:rPr>
                          <w:bCs/>
                        </w:rPr>
                      </w:pPr>
                      <w:bookmarkStart w:id="6" w:name="_Hlk66292504"/>
                      <w:bookmarkEnd w:id="5"/>
                      <w:r>
                        <w:t>Manager L6 Grade C @ Daimler India Commercial Vehicles, Chennai, India</w:t>
                      </w:r>
                    </w:p>
                    <w:p w:rsidR="00C061E3" w:rsidRDefault="00397E43" w:rsidP="00C061E3">
                      <w:pPr>
                        <w:pStyle w:val="Date"/>
                        <w:suppressOverlap/>
                      </w:pPr>
                      <w:proofErr w:type="gramStart"/>
                      <w:r>
                        <w:t>July  2012</w:t>
                      </w:r>
                      <w:proofErr w:type="gramEnd"/>
                      <w:r>
                        <w:t>–Feb 2014</w:t>
                      </w:r>
                    </w:p>
                    <w:bookmarkEnd w:id="6"/>
                    <w:p w:rsidR="00C061E3" w:rsidRDefault="00C061E3" w:rsidP="00C061E3">
                      <w:pPr>
                        <w:pStyle w:val="ListParagraph"/>
                        <w:numPr>
                          <w:ilvl w:val="0"/>
                          <w:numId w:val="19"/>
                        </w:numPr>
                        <w:spacing w:after="0" w:line="240" w:lineRule="auto"/>
                        <w:ind w:left="381"/>
                        <w:suppressOverlap/>
                        <w:jc w:val="both"/>
                      </w:pPr>
                      <w:r>
                        <w:t>Involved in product development of Light Duty 4x2: (714R 1214R), Medium Duty 6x2, 6x4 (2523R, 2528C) and Heavy Duty (48t) commercial vehicles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right="-27"/>
                        <w:suppressOverlap/>
                        <w:jc w:val="both"/>
                      </w:pPr>
                      <w:r>
                        <w:t>Deliver optimal vehicle attributes: chassis, suspension, powertrain etc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right="-27"/>
                        <w:suppressOverlap/>
                        <w:jc w:val="both"/>
                      </w:pPr>
                      <w:r>
                        <w:t>Lead the budget planning, procurement of software, IT equipment, define road maps and set goals, deliverables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right="-27"/>
                        <w:suppressOverlap/>
                        <w:jc w:val="both"/>
                      </w:pPr>
                      <w:r>
                        <w:t>Define targets as per market requirements and  conduct vehicle objective and subject assessment, and support in achieve the targets</w:t>
                      </w:r>
                    </w:p>
                    <w:p w:rsidR="00C061E3" w:rsidRDefault="00C061E3" w:rsidP="00C061E3">
                      <w:pPr>
                        <w:pStyle w:val="Heading4"/>
                        <w:spacing w:before="80"/>
                        <w:suppressOverlap/>
                        <w:rPr>
                          <w:bCs/>
                        </w:rPr>
                      </w:pPr>
                      <w:r>
                        <w:t>Senior Project Engineer @ Altair Engineering, Bangalore, India</w:t>
                      </w:r>
                    </w:p>
                    <w:p w:rsidR="00C061E3" w:rsidRDefault="00397E43" w:rsidP="00C061E3">
                      <w:pPr>
                        <w:pStyle w:val="Date"/>
                        <w:suppressOverlap/>
                      </w:pPr>
                      <w:r>
                        <w:t>July 2010 – July 2012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 xml:space="preserve">Deputed as Project Engineer to </w:t>
                      </w:r>
                      <w:r>
                        <w:rPr>
                          <w:b/>
                        </w:rPr>
                        <w:t>Daimler India Commercial Vehicle, India.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Headed the projects at the client location to enhance the simulation capabilities of the team, succeeded in secured multiple vehicle development projects</w:t>
                      </w:r>
                    </w:p>
                    <w:p w:rsidR="00C061E3" w:rsidRDefault="00C061E3" w:rsidP="00C061E3">
                      <w:pPr>
                        <w:numPr>
                          <w:ilvl w:val="0"/>
                          <w:numId w:val="10"/>
                        </w:numPr>
                        <w:spacing w:after="0" w:line="240" w:lineRule="auto"/>
                        <w:ind w:left="381" w:hanging="284"/>
                        <w:suppressOverlap/>
                        <w:jc w:val="both"/>
                      </w:pPr>
                      <w:r>
                        <w:t>Assure vehicle attributes are optimized for vehicle dynamics (handling, ride and steering) performance.</w:t>
                      </w:r>
                    </w:p>
                    <w:p w:rsidR="00C061E3" w:rsidRDefault="00C061E3" w:rsidP="00C061E3">
                      <w:pPr>
                        <w:pStyle w:val="Heading4"/>
                        <w:spacing w:before="80"/>
                        <w:suppressOverlap/>
                        <w:rPr>
                          <w:bCs/>
                        </w:rPr>
                      </w:pPr>
                      <w:r>
                        <w:t>CAE Engineer @ Hinode Technologies, Chennai, India</w:t>
                      </w:r>
                    </w:p>
                    <w:p w:rsidR="00C061E3" w:rsidRDefault="00397E43" w:rsidP="00C061E3">
                      <w:pPr>
                        <w:pStyle w:val="Date"/>
                        <w:suppressOverlap/>
                      </w:pPr>
                      <w:r>
                        <w:t>Sep 2008 – June 2010</w:t>
                      </w:r>
                    </w:p>
                    <w:p w:rsidR="00C061E3" w:rsidRDefault="00C061E3" w:rsidP="00C061E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40" w:lineRule="auto"/>
                        <w:ind w:left="336" w:hanging="283"/>
                        <w:suppressOverlap/>
                        <w:jc w:val="both"/>
                      </w:pPr>
                      <w:r>
                        <w:t>Providing engineering consulting for various clients: Honda (Japan), JCB (India), ARAI, TVS motors, Tata Motors, Mahindra &amp; Mahindra</w:t>
                      </w:r>
                      <w:r>
                        <w:rPr>
                          <w:b/>
                        </w:rPr>
                        <w:t>.</w:t>
                      </w:r>
                    </w:p>
                    <w:p w:rsidR="00851DED" w:rsidRPr="00E23DC3" w:rsidRDefault="00C061E3" w:rsidP="00851DED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pacing w:after="0" w:line="240" w:lineRule="auto"/>
                        <w:ind w:left="336" w:hanging="283"/>
                        <w:suppressOverlap/>
                        <w:jc w:val="both"/>
                        <w:rPr>
                          <w:lang w:val="en-IN"/>
                        </w:rPr>
                      </w:pPr>
                      <w:r>
                        <w:t>Assist in product design CAD CAE, process managem</w:t>
                      </w:r>
                      <w:r w:rsidR="00E23DC3">
                        <w:t xml:space="preserve">ent, </w:t>
                      </w:r>
                      <w:r w:rsidR="00040B9D">
                        <w:t>and manufacturing</w:t>
                      </w:r>
                      <w:r w:rsidR="00E23DC3">
                        <w:t xml:space="preserve"> feasibility.</w:t>
                      </w:r>
                    </w:p>
                  </w:txbxContent>
                </v:textbox>
              </v:rect>
            </w:pict>
          </mc:Fallback>
        </mc:AlternateContent>
      </w: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20781F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223B2B8" wp14:editId="1E8C018E">
                <wp:simplePos x="0" y="0"/>
                <wp:positionH relativeFrom="column">
                  <wp:posOffset>4648200</wp:posOffset>
                </wp:positionH>
                <wp:positionV relativeFrom="paragraph">
                  <wp:posOffset>96520</wp:posOffset>
                </wp:positionV>
                <wp:extent cx="2276475" cy="29527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9527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02C2" w:rsidRDefault="001F02C2" w:rsidP="001F02C2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oftware and Tools:</w:t>
                            </w:r>
                          </w:p>
                          <w:p w:rsidR="001F02C2" w:rsidRDefault="001F02C2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 xml:space="preserve">Model based Design &amp; </w:t>
                            </w:r>
                            <w:r w:rsidR="003408FA">
                              <w:t>Control:</w:t>
                            </w:r>
                            <w:r>
                              <w:t xml:space="preserve"> MATLAB, Simulink</w:t>
                            </w:r>
                          </w:p>
                          <w:p w:rsidR="001F02C2" w:rsidRDefault="001F02C2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>Multibody Simulation: MSC Adams, Simpack, Motion View/Solve</w:t>
                            </w:r>
                          </w:p>
                          <w:p w:rsidR="001F02C2" w:rsidRDefault="001F02C2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>Durability Analysis: Altair Hypermesh, Optistruct and Radioss</w:t>
                            </w:r>
                          </w:p>
                          <w:p w:rsidR="007511B8" w:rsidRDefault="007511B8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>Data Management: Configuration Management tool (SVN, TCM)</w:t>
                            </w:r>
                          </w:p>
                          <w:p w:rsidR="001F02C2" w:rsidRDefault="007511B8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>Scripting &amp; Programming: C++, Python, VBA, macros</w:t>
                            </w:r>
                          </w:p>
                          <w:p w:rsidR="007511B8" w:rsidRDefault="007511B8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 xml:space="preserve">Test Data: Measure Data </w:t>
                            </w:r>
                            <w:proofErr w:type="spellStart"/>
                            <w:r>
                              <w:t>Analyzer</w:t>
                            </w:r>
                            <w:proofErr w:type="spellEnd"/>
                            <w:r>
                              <w:t xml:space="preserve"> [INCA], LMS test Lab, </w:t>
                            </w:r>
                            <w:proofErr w:type="spellStart"/>
                            <w:r>
                              <w:t>nCode</w:t>
                            </w:r>
                            <w:proofErr w:type="spellEnd"/>
                          </w:p>
                          <w:p w:rsidR="007511B8" w:rsidRPr="001F02C2" w:rsidRDefault="007511B8" w:rsidP="001F02C2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>
                              <w:t xml:space="preserve">Office Productivity: Ms Office – </w:t>
                            </w:r>
                            <w:proofErr w:type="spellStart"/>
                            <w:r>
                              <w:t>Powerpoint</w:t>
                            </w:r>
                            <w:proofErr w:type="spellEnd"/>
                            <w:r>
                              <w:t>, Word, Excel, Outl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3B2B8" id="Rectangle 5" o:spid="_x0000_s1030" style="position:absolute;margin-left:366pt;margin-top:7.6pt;width:179.25pt;height:23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" fillcolor="white [3201]" strokecolor="black [3213]" strokeweight="1pt">
                <v:textbox>
                  <w:txbxContent>
                    <w:p w:rsidR="001F02C2" w:rsidRDefault="001F02C2" w:rsidP="001F02C2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oftware and Tools:</w:t>
                      </w:r>
                    </w:p>
                    <w:p w:rsidR="001F02C2" w:rsidRDefault="001F02C2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 xml:space="preserve">Model based Design &amp; </w:t>
                      </w:r>
                      <w:r w:rsidR="003408FA">
                        <w:t>Control:</w:t>
                      </w:r>
                      <w:r>
                        <w:t xml:space="preserve"> MATLAB, Simulink</w:t>
                      </w:r>
                    </w:p>
                    <w:p w:rsidR="001F02C2" w:rsidRDefault="001F02C2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>Multibody Simulation: MSC Adams, Simpack, Motion View/Solve</w:t>
                      </w:r>
                    </w:p>
                    <w:p w:rsidR="001F02C2" w:rsidRDefault="001F02C2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>Durability Analysis: Altair Hypermesh, Optistruct and Radioss</w:t>
                      </w:r>
                    </w:p>
                    <w:p w:rsidR="007511B8" w:rsidRDefault="007511B8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>Data Management: Configuration Management tool (SVN, TCM)</w:t>
                      </w:r>
                    </w:p>
                    <w:p w:rsidR="001F02C2" w:rsidRDefault="007511B8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>Scripting &amp; Programming: C++, Python, VBA, macros</w:t>
                      </w:r>
                    </w:p>
                    <w:p w:rsidR="007511B8" w:rsidRDefault="007511B8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 xml:space="preserve">Test Data: Measure Data </w:t>
                      </w:r>
                      <w:proofErr w:type="spellStart"/>
                      <w:r>
                        <w:t>Analyzer</w:t>
                      </w:r>
                      <w:proofErr w:type="spellEnd"/>
                      <w:r>
                        <w:t xml:space="preserve"> [INCA], LMS test Lab, </w:t>
                      </w:r>
                      <w:proofErr w:type="spellStart"/>
                      <w:r>
                        <w:t>nCode</w:t>
                      </w:r>
                      <w:proofErr w:type="spellEnd"/>
                    </w:p>
                    <w:p w:rsidR="007511B8" w:rsidRPr="001F02C2" w:rsidRDefault="007511B8" w:rsidP="001F02C2">
                      <w:pPr>
                        <w:shd w:val="clear" w:color="auto" w:fill="F2F2F2" w:themeFill="background1" w:themeFillShade="F2"/>
                        <w:spacing w:after="0"/>
                      </w:pPr>
                      <w:r>
                        <w:t xml:space="preserve">Office Productivity: Ms Office – </w:t>
                      </w:r>
                      <w:proofErr w:type="spellStart"/>
                      <w:r>
                        <w:t>Powerpoint</w:t>
                      </w:r>
                      <w:proofErr w:type="spellEnd"/>
                      <w:r>
                        <w:t>, Word, Excel, Outlook</w:t>
                      </w:r>
                    </w:p>
                  </w:txbxContent>
                </v:textbox>
              </v:rect>
            </w:pict>
          </mc:Fallback>
        </mc:AlternateContent>
      </w: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977779" w:rsidRDefault="00977779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1E33F1" w:rsidRDefault="001E33F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746301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746301" w:rsidRDefault="0020781F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CBDAE3" wp14:editId="2F9911CE">
                <wp:simplePos x="0" y="0"/>
                <wp:positionH relativeFrom="column">
                  <wp:posOffset>4648200</wp:posOffset>
                </wp:positionH>
                <wp:positionV relativeFrom="paragraph">
                  <wp:posOffset>27940</wp:posOffset>
                </wp:positionV>
                <wp:extent cx="2276475" cy="177165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17716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6D2" w:rsidRPr="00977779" w:rsidRDefault="002676D2" w:rsidP="003D7884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u w:val="single"/>
                              </w:rPr>
                              <w:t>Education</w:t>
                            </w:r>
                          </w:p>
                          <w:p w:rsidR="002676D2" w:rsidRPr="00734F5B" w:rsidRDefault="002676D2" w:rsidP="003D7884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</w:rPr>
                            </w:pPr>
                            <w:r w:rsidRPr="00734F5B">
                              <w:rPr>
                                <w:b/>
                              </w:rPr>
                              <w:t>Bachelor of Automobile Technology</w:t>
                            </w:r>
                            <w:r w:rsidR="001F02C2">
                              <w:rPr>
                                <w:b/>
                              </w:rPr>
                              <w:t xml:space="preserve"> (2008)</w:t>
                            </w:r>
                          </w:p>
                          <w:p w:rsidR="002676D2" w:rsidRDefault="002676D2" w:rsidP="001F02C2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2F2F2" w:themeFill="background1" w:themeFillShade="F2"/>
                              <w:spacing w:after="0"/>
                              <w:ind w:left="284" w:hanging="284"/>
                            </w:pPr>
                            <w:r>
                              <w:t xml:space="preserve">First Class </w:t>
                            </w:r>
                            <w:r w:rsidR="001F02C2">
                              <w:t>with 78%</w:t>
                            </w:r>
                          </w:p>
                          <w:p w:rsidR="002676D2" w:rsidRDefault="002676D2" w:rsidP="003D788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2F2F2" w:themeFill="background1" w:themeFillShade="F2"/>
                              <w:spacing w:after="0"/>
                              <w:ind w:left="284" w:hanging="284"/>
                            </w:pPr>
                            <w:r>
                              <w:t>Bharathidasan University, Trichy</w:t>
                            </w:r>
                          </w:p>
                          <w:p w:rsidR="002676D2" w:rsidRPr="00734F5B" w:rsidRDefault="002676D2" w:rsidP="003D7884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</w:rPr>
                            </w:pPr>
                            <w:r w:rsidRPr="00734F5B">
                              <w:rPr>
                                <w:b/>
                              </w:rPr>
                              <w:t>Schooling</w:t>
                            </w:r>
                          </w:p>
                          <w:p w:rsidR="002676D2" w:rsidRDefault="002676D2" w:rsidP="003D788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2F2F2" w:themeFill="background1" w:themeFillShade="F2"/>
                              <w:spacing w:after="0"/>
                              <w:ind w:left="284" w:hanging="284"/>
                            </w:pPr>
                            <w:r>
                              <w:t>Maths, Physics, Chemistry &amp; Biology</w:t>
                            </w:r>
                          </w:p>
                          <w:p w:rsidR="002676D2" w:rsidRDefault="00F368D3" w:rsidP="003D788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2F2F2" w:themeFill="background1" w:themeFillShade="F2"/>
                              <w:spacing w:after="0"/>
                              <w:ind w:left="284" w:hanging="284"/>
                            </w:pPr>
                            <w:r>
                              <w:t xml:space="preserve">First Class with </w:t>
                            </w:r>
                            <w:r w:rsidR="001F02C2">
                              <w:t>88.4%</w:t>
                            </w:r>
                          </w:p>
                          <w:p w:rsidR="002676D2" w:rsidRDefault="002676D2" w:rsidP="003D7884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</w:p>
                          <w:p w:rsidR="00072297" w:rsidRPr="00745C45" w:rsidRDefault="00072297" w:rsidP="00745C45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  <w:u w:val="single"/>
                              </w:rPr>
                            </w:pPr>
                          </w:p>
                          <w:p w:rsidR="00072297" w:rsidRDefault="00072297" w:rsidP="003D7884">
                            <w:pPr>
                              <w:pStyle w:val="ListParagraph"/>
                              <w:shd w:val="clear" w:color="auto" w:fill="F2F2F2" w:themeFill="background1" w:themeFillShade="F2"/>
                              <w:spacing w:after="0"/>
                              <w:ind w:left="284"/>
                            </w:pPr>
                          </w:p>
                          <w:p w:rsidR="002676D2" w:rsidRDefault="002676D2" w:rsidP="003D7884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CBDAE3" id="Rectangle 6" o:spid="_x0000_s1031" style="position:absolute;margin-left:366pt;margin-top:2.2pt;width:179.25pt;height:13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" fillcolor="white [3201]" strokecolor="black [3213]" strokeweight="1pt">
                <v:textbox>
                  <w:txbxContent>
                    <w:p w:rsidR="002676D2" w:rsidRPr="00977779" w:rsidRDefault="002676D2" w:rsidP="003D7884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  <w:u w:val="single"/>
                        </w:rPr>
                      </w:pPr>
                      <w:r>
                        <w:rPr>
                          <w:b/>
                          <w:u w:val="single"/>
                        </w:rPr>
                        <w:t>Education</w:t>
                      </w:r>
                    </w:p>
                    <w:p w:rsidR="002676D2" w:rsidRPr="00734F5B" w:rsidRDefault="002676D2" w:rsidP="003D7884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</w:rPr>
                      </w:pPr>
                      <w:r w:rsidRPr="00734F5B">
                        <w:rPr>
                          <w:b/>
                        </w:rPr>
                        <w:t>Bachelor of Automobile Technology</w:t>
                      </w:r>
                      <w:r w:rsidR="001F02C2">
                        <w:rPr>
                          <w:b/>
                        </w:rPr>
                        <w:t xml:space="preserve"> (2008)</w:t>
                      </w:r>
                    </w:p>
                    <w:p w:rsidR="002676D2" w:rsidRDefault="002676D2" w:rsidP="001F02C2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2F2F2" w:themeFill="background1" w:themeFillShade="F2"/>
                        <w:spacing w:after="0"/>
                        <w:ind w:left="284" w:hanging="284"/>
                      </w:pPr>
                      <w:r>
                        <w:t xml:space="preserve">First Class </w:t>
                      </w:r>
                      <w:r w:rsidR="001F02C2">
                        <w:t>with 78%</w:t>
                      </w:r>
                    </w:p>
                    <w:p w:rsidR="002676D2" w:rsidRDefault="002676D2" w:rsidP="003D788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2F2F2" w:themeFill="background1" w:themeFillShade="F2"/>
                        <w:spacing w:after="0"/>
                        <w:ind w:left="284" w:hanging="284"/>
                      </w:pPr>
                      <w:r>
                        <w:t>Bharathidasan University, Trichy</w:t>
                      </w:r>
                    </w:p>
                    <w:p w:rsidR="002676D2" w:rsidRPr="00734F5B" w:rsidRDefault="002676D2" w:rsidP="003D7884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</w:rPr>
                      </w:pPr>
                      <w:r w:rsidRPr="00734F5B">
                        <w:rPr>
                          <w:b/>
                        </w:rPr>
                        <w:t>Schooling</w:t>
                      </w:r>
                    </w:p>
                    <w:p w:rsidR="002676D2" w:rsidRDefault="002676D2" w:rsidP="003D788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2F2F2" w:themeFill="background1" w:themeFillShade="F2"/>
                        <w:spacing w:after="0"/>
                        <w:ind w:left="284" w:hanging="284"/>
                      </w:pPr>
                      <w:r>
                        <w:t>Maths, Physics, Chemistry &amp; Biology</w:t>
                      </w:r>
                    </w:p>
                    <w:p w:rsidR="002676D2" w:rsidRDefault="00F368D3" w:rsidP="003D788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2F2F2" w:themeFill="background1" w:themeFillShade="F2"/>
                        <w:spacing w:after="0"/>
                        <w:ind w:left="284" w:hanging="284"/>
                      </w:pPr>
                      <w:r>
                        <w:t xml:space="preserve">First Class with </w:t>
                      </w:r>
                      <w:r w:rsidR="001F02C2">
                        <w:t>88.4%</w:t>
                      </w:r>
                    </w:p>
                    <w:p w:rsidR="002676D2" w:rsidRDefault="002676D2" w:rsidP="003D7884">
                      <w:pPr>
                        <w:shd w:val="clear" w:color="auto" w:fill="F2F2F2" w:themeFill="background1" w:themeFillShade="F2"/>
                        <w:spacing w:after="0"/>
                      </w:pPr>
                    </w:p>
                    <w:p w:rsidR="00072297" w:rsidRPr="00745C45" w:rsidRDefault="00072297" w:rsidP="00745C45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  <w:u w:val="single"/>
                        </w:rPr>
                      </w:pPr>
                    </w:p>
                    <w:p w:rsidR="00072297" w:rsidRDefault="00072297" w:rsidP="003D7884">
                      <w:pPr>
                        <w:pStyle w:val="ListParagraph"/>
                        <w:shd w:val="clear" w:color="auto" w:fill="F2F2F2" w:themeFill="background1" w:themeFillShade="F2"/>
                        <w:spacing w:after="0"/>
                        <w:ind w:left="284"/>
                      </w:pPr>
                    </w:p>
                    <w:p w:rsidR="002676D2" w:rsidRDefault="002676D2" w:rsidP="003D7884">
                      <w:pPr>
                        <w:shd w:val="clear" w:color="auto" w:fill="F2F2F2" w:themeFill="background1" w:themeFillShade="F2"/>
                        <w:spacing w:after="0"/>
                      </w:pPr>
                    </w:p>
                  </w:txbxContent>
                </v:textbox>
              </v:rect>
            </w:pict>
          </mc:Fallback>
        </mc:AlternateContent>
      </w:r>
    </w:p>
    <w:p w:rsidR="00C061E3" w:rsidRDefault="00C061E3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C061E3" w:rsidRDefault="00C061E3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C061E3" w:rsidRDefault="00C061E3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C061E3" w:rsidRDefault="00C061E3" w:rsidP="001E33F1">
      <w:pPr>
        <w:pStyle w:val="Default"/>
        <w:spacing w:line="252" w:lineRule="auto"/>
        <w:rPr>
          <w:rFonts w:asciiTheme="minorHAnsi" w:hAnsiTheme="minorHAnsi" w:cstheme="minorHAnsi"/>
          <w:b/>
          <w:bCs/>
          <w:color w:val="auto"/>
        </w:rPr>
      </w:pPr>
    </w:p>
    <w:p w:rsidR="00C061E3" w:rsidRDefault="00C061E3" w:rsidP="00C061E3">
      <w:pPr>
        <w:spacing w:after="120"/>
        <w:rPr>
          <w:rFonts w:cstheme="minorHAnsi"/>
          <w:b/>
          <w:u w:val="single"/>
        </w:rPr>
      </w:pPr>
    </w:p>
    <w:p w:rsidR="00851DED" w:rsidRDefault="00851DED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A45A14" w:rsidRDefault="00A45A14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A45A14" w:rsidRDefault="00A45A14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A45A14" w:rsidRDefault="0020781F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888F61" wp14:editId="60F14D62">
                <wp:simplePos x="0" y="0"/>
                <wp:positionH relativeFrom="column">
                  <wp:posOffset>4648200</wp:posOffset>
                </wp:positionH>
                <wp:positionV relativeFrom="paragraph">
                  <wp:posOffset>81915</wp:posOffset>
                </wp:positionV>
                <wp:extent cx="2276475" cy="146685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14668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5A14" w:rsidRDefault="00A45A14" w:rsidP="003D7884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ersonal Information:</w:t>
                            </w:r>
                          </w:p>
                          <w:p w:rsidR="00A45A14" w:rsidRDefault="00A45A14" w:rsidP="003D7884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 w:rsidRPr="00A45A14">
                              <w:rPr>
                                <w:b/>
                              </w:rPr>
                              <w:t>DOB:</w:t>
                            </w:r>
                            <w:r>
                              <w:t xml:space="preserve"> 08 Nov 1985</w:t>
                            </w:r>
                          </w:p>
                          <w:p w:rsidR="00A45A14" w:rsidRDefault="00A45A14" w:rsidP="003D7884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 w:rsidRPr="00A45A14">
                              <w:rPr>
                                <w:b/>
                              </w:rPr>
                              <w:t>Surname:</w:t>
                            </w:r>
                            <w:r>
                              <w:t xml:space="preserve"> Pichamuthu Vairaperumal</w:t>
                            </w:r>
                          </w:p>
                          <w:p w:rsidR="00A45A14" w:rsidRPr="001F02C2" w:rsidRDefault="00A45A14" w:rsidP="003D7884">
                            <w:pPr>
                              <w:shd w:val="clear" w:color="auto" w:fill="F2F2F2" w:themeFill="background1" w:themeFillShade="F2"/>
                              <w:spacing w:after="0"/>
                            </w:pPr>
                            <w:r w:rsidRPr="00A45A14">
                              <w:rPr>
                                <w:b/>
                              </w:rPr>
                              <w:t>First Name:</w:t>
                            </w:r>
                            <w:r>
                              <w:t xml:space="preserve"> Giridharan</w:t>
                            </w:r>
                          </w:p>
                          <w:p w:rsidR="00A45A14" w:rsidRDefault="00A45A14" w:rsidP="003D7884">
                            <w:pPr>
                              <w:shd w:val="clear" w:color="auto" w:fill="F2F2F2" w:themeFill="background1" w:themeFillShade="F2"/>
                              <w:spacing w:after="0"/>
                              <w:rPr>
                                <w:rFonts w:cstheme="minorHAnsi"/>
                              </w:rPr>
                            </w:pPr>
                            <w:r w:rsidRPr="00A45A14">
                              <w:rPr>
                                <w:rFonts w:cstheme="minorHAnsi"/>
                                <w:b/>
                              </w:rPr>
                              <w:t>Driving License: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990C10">
                              <w:rPr>
                                <w:rFonts w:cstheme="minorHAnsi"/>
                              </w:rPr>
                              <w:t xml:space="preserve">Full UK Driving License </w:t>
                            </w:r>
                            <w:r w:rsidR="00E23DC3">
                              <w:rPr>
                                <w:rFonts w:cstheme="minorHAnsi"/>
                              </w:rPr>
                              <w:t>7</w:t>
                            </w:r>
                            <w:r w:rsidRPr="00990C10">
                              <w:rPr>
                                <w:rFonts w:cstheme="minorHAnsi"/>
                              </w:rPr>
                              <w:t>+ years</w:t>
                            </w:r>
                            <w:r>
                              <w:rPr>
                                <w:rFonts w:cstheme="minorHAnsi"/>
                              </w:rPr>
                              <w:t xml:space="preserve"> - </w:t>
                            </w:r>
                            <w:r w:rsidRPr="0038615A">
                              <w:rPr>
                                <w:rFonts w:cstheme="minorHAnsi"/>
                              </w:rPr>
                              <w:t>Clean driving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88F61" id="Rectangle 10" o:spid="_x0000_s1032" style="position:absolute;margin-left:366pt;margin-top:6.45pt;width:179.25pt;height:115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" fillcolor="white [3201]" strokecolor="black [3213]" strokeweight="1pt">
                <v:textbox>
                  <w:txbxContent>
                    <w:p w:rsidR="00A45A14" w:rsidRDefault="00A45A14" w:rsidP="003D7884">
                      <w:pPr>
                        <w:shd w:val="clear" w:color="auto" w:fill="F2F2F2" w:themeFill="background1" w:themeFillShade="F2"/>
                        <w:spacing w:after="0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ersonal Information:</w:t>
                      </w:r>
                    </w:p>
                    <w:p w:rsidR="00A45A14" w:rsidRDefault="00A45A14" w:rsidP="003D7884">
                      <w:pPr>
                        <w:shd w:val="clear" w:color="auto" w:fill="F2F2F2" w:themeFill="background1" w:themeFillShade="F2"/>
                        <w:spacing w:after="0"/>
                      </w:pPr>
                      <w:r w:rsidRPr="00A45A14">
                        <w:rPr>
                          <w:b/>
                        </w:rPr>
                        <w:t>DOB:</w:t>
                      </w:r>
                      <w:r>
                        <w:t xml:space="preserve"> 08 Nov 1985</w:t>
                      </w:r>
                    </w:p>
                    <w:p w:rsidR="00A45A14" w:rsidRDefault="00A45A14" w:rsidP="003D7884">
                      <w:pPr>
                        <w:shd w:val="clear" w:color="auto" w:fill="F2F2F2" w:themeFill="background1" w:themeFillShade="F2"/>
                        <w:spacing w:after="0"/>
                      </w:pPr>
                      <w:r w:rsidRPr="00A45A14">
                        <w:rPr>
                          <w:b/>
                        </w:rPr>
                        <w:t>Surname:</w:t>
                      </w:r>
                      <w:r>
                        <w:t xml:space="preserve"> Pichamuthu Vairaperumal</w:t>
                      </w:r>
                    </w:p>
                    <w:p w:rsidR="00A45A14" w:rsidRPr="001F02C2" w:rsidRDefault="00A45A14" w:rsidP="003D7884">
                      <w:pPr>
                        <w:shd w:val="clear" w:color="auto" w:fill="F2F2F2" w:themeFill="background1" w:themeFillShade="F2"/>
                        <w:spacing w:after="0"/>
                      </w:pPr>
                      <w:r w:rsidRPr="00A45A14">
                        <w:rPr>
                          <w:b/>
                        </w:rPr>
                        <w:t>First Name:</w:t>
                      </w:r>
                      <w:r>
                        <w:t xml:space="preserve"> Giridharan</w:t>
                      </w:r>
                    </w:p>
                    <w:p w:rsidR="00A45A14" w:rsidRDefault="00A45A14" w:rsidP="003D7884">
                      <w:pPr>
                        <w:shd w:val="clear" w:color="auto" w:fill="F2F2F2" w:themeFill="background1" w:themeFillShade="F2"/>
                        <w:spacing w:after="0"/>
                        <w:rPr>
                          <w:rFonts w:cstheme="minorHAnsi"/>
                        </w:rPr>
                      </w:pPr>
                      <w:r w:rsidRPr="00A45A14">
                        <w:rPr>
                          <w:rFonts w:cstheme="minorHAnsi"/>
                          <w:b/>
                        </w:rPr>
                        <w:t>Driving License: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Pr="00990C10">
                        <w:rPr>
                          <w:rFonts w:cstheme="minorHAnsi"/>
                        </w:rPr>
                        <w:t xml:space="preserve">Full UK Driving License </w:t>
                      </w:r>
                      <w:r w:rsidR="00E23DC3">
                        <w:rPr>
                          <w:rFonts w:cstheme="minorHAnsi"/>
                        </w:rPr>
                        <w:t>7</w:t>
                      </w:r>
                      <w:r w:rsidRPr="00990C10">
                        <w:rPr>
                          <w:rFonts w:cstheme="minorHAnsi"/>
                        </w:rPr>
                        <w:t>+ years</w:t>
                      </w:r>
                      <w:r>
                        <w:rPr>
                          <w:rFonts w:cstheme="minorHAnsi"/>
                        </w:rPr>
                        <w:t xml:space="preserve"> - </w:t>
                      </w:r>
                      <w:r w:rsidRPr="0038615A">
                        <w:rPr>
                          <w:rFonts w:cstheme="minorHAnsi"/>
                        </w:rPr>
                        <w:t>Clean driving record</w:t>
                      </w:r>
                    </w:p>
                  </w:txbxContent>
                </v:textbox>
              </v:rect>
            </w:pict>
          </mc:Fallback>
        </mc:AlternateContent>
      </w:r>
    </w:p>
    <w:p w:rsidR="00A45A14" w:rsidRDefault="00A45A14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Yours sincerely</w:t>
      </w:r>
    </w:p>
    <w:p w:rsidR="00A45A14" w:rsidRDefault="00A45A14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</w:rPr>
        <w:t>P.V.Giridharan</w:t>
      </w: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p w:rsidR="00745C45" w:rsidRDefault="00745C45" w:rsidP="00C061E3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</w:p>
    <w:sectPr w:rsidR="00745C45" w:rsidSect="00BF4D76">
      <w:pgSz w:w="11906" w:h="16838" w:code="9"/>
      <w:pgMar w:top="567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1E23A0"/>
    <w:multiLevelType w:val="multilevel"/>
    <w:tmpl w:val="0B1E23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A4B3E"/>
    <w:multiLevelType w:val="hybridMultilevel"/>
    <w:tmpl w:val="8D822C8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85FFD"/>
    <w:multiLevelType w:val="hybridMultilevel"/>
    <w:tmpl w:val="939E91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23261"/>
    <w:multiLevelType w:val="hybridMultilevel"/>
    <w:tmpl w:val="FA3A4EC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B527E"/>
    <w:multiLevelType w:val="multilevel"/>
    <w:tmpl w:val="1FDB52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61A67"/>
    <w:multiLevelType w:val="hybridMultilevel"/>
    <w:tmpl w:val="346679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A4452C"/>
    <w:multiLevelType w:val="hybridMultilevel"/>
    <w:tmpl w:val="F4FABBB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7E60C1"/>
    <w:multiLevelType w:val="multilevel"/>
    <w:tmpl w:val="317E60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70D8"/>
    <w:multiLevelType w:val="hybridMultilevel"/>
    <w:tmpl w:val="CDFA74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7E31488"/>
    <w:multiLevelType w:val="hybridMultilevel"/>
    <w:tmpl w:val="9DD0D6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4F0ED8"/>
    <w:multiLevelType w:val="hybridMultilevel"/>
    <w:tmpl w:val="3C1C4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B628D5"/>
    <w:multiLevelType w:val="hybridMultilevel"/>
    <w:tmpl w:val="51163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E5C41"/>
    <w:multiLevelType w:val="hybridMultilevel"/>
    <w:tmpl w:val="22986B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9A97AA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930A1C"/>
    <w:multiLevelType w:val="hybridMultilevel"/>
    <w:tmpl w:val="2F5ADB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5CC2EED"/>
    <w:multiLevelType w:val="hybridMultilevel"/>
    <w:tmpl w:val="5F5E1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5B13D0"/>
    <w:multiLevelType w:val="hybridMultilevel"/>
    <w:tmpl w:val="77BAA6E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037D4"/>
    <w:multiLevelType w:val="hybridMultilevel"/>
    <w:tmpl w:val="1D5E0F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C6089"/>
    <w:multiLevelType w:val="hybridMultilevel"/>
    <w:tmpl w:val="84F40C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FF75A0"/>
    <w:multiLevelType w:val="hybridMultilevel"/>
    <w:tmpl w:val="BE8CB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18"/>
  </w:num>
  <w:num w:numId="5">
    <w:abstractNumId w:val="16"/>
  </w:num>
  <w:num w:numId="6">
    <w:abstractNumId w:val="3"/>
  </w:num>
  <w:num w:numId="7">
    <w:abstractNumId w:val="14"/>
  </w:num>
  <w:num w:numId="8">
    <w:abstractNumId w:val="20"/>
  </w:num>
  <w:num w:numId="9">
    <w:abstractNumId w:val="13"/>
  </w:num>
  <w:num w:numId="10">
    <w:abstractNumId w:val="9"/>
  </w:num>
  <w:num w:numId="11">
    <w:abstractNumId w:val="6"/>
  </w:num>
  <w:num w:numId="12">
    <w:abstractNumId w:val="17"/>
  </w:num>
  <w:num w:numId="13">
    <w:abstractNumId w:val="4"/>
  </w:num>
  <w:num w:numId="14">
    <w:abstractNumId w:val="2"/>
  </w:num>
  <w:num w:numId="15">
    <w:abstractNumId w:val="8"/>
  </w:num>
  <w:num w:numId="16">
    <w:abstractNumId w:val="2"/>
  </w:num>
  <w:num w:numId="17">
    <w:abstractNumId w:val="10"/>
  </w:num>
  <w:num w:numId="18">
    <w:abstractNumId w:val="15"/>
  </w:num>
  <w:num w:numId="19">
    <w:abstractNumId w:val="1"/>
  </w:num>
  <w:num w:numId="20">
    <w:abstractNumId w:val="5"/>
  </w:num>
  <w:num w:numId="21">
    <w:abstractNumId w:val="1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zE2MLGwMDY2MDBS0lEKTi0uzszPAykwtKwFAEvJWlotAAAA"/>
  </w:docVars>
  <w:rsids>
    <w:rsidRoot w:val="009F2B26"/>
    <w:rsid w:val="000005CC"/>
    <w:rsid w:val="0001256F"/>
    <w:rsid w:val="0002538A"/>
    <w:rsid w:val="00040B9D"/>
    <w:rsid w:val="0004523F"/>
    <w:rsid w:val="00066F26"/>
    <w:rsid w:val="00070F6F"/>
    <w:rsid w:val="00072297"/>
    <w:rsid w:val="00080E1A"/>
    <w:rsid w:val="000A0186"/>
    <w:rsid w:val="0010469D"/>
    <w:rsid w:val="00134ED0"/>
    <w:rsid w:val="00172142"/>
    <w:rsid w:val="00183924"/>
    <w:rsid w:val="001E33F1"/>
    <w:rsid w:val="001F02C2"/>
    <w:rsid w:val="001F40E8"/>
    <w:rsid w:val="0020781F"/>
    <w:rsid w:val="00223CAD"/>
    <w:rsid w:val="00231184"/>
    <w:rsid w:val="002476A0"/>
    <w:rsid w:val="002676D2"/>
    <w:rsid w:val="002C23F8"/>
    <w:rsid w:val="002C54B0"/>
    <w:rsid w:val="002E5C4C"/>
    <w:rsid w:val="003408FA"/>
    <w:rsid w:val="00344D43"/>
    <w:rsid w:val="00360FED"/>
    <w:rsid w:val="003620A7"/>
    <w:rsid w:val="003670C7"/>
    <w:rsid w:val="003753C1"/>
    <w:rsid w:val="00397E43"/>
    <w:rsid w:val="003A2865"/>
    <w:rsid w:val="003A651A"/>
    <w:rsid w:val="003B590C"/>
    <w:rsid w:val="003C0B96"/>
    <w:rsid w:val="003C4648"/>
    <w:rsid w:val="003C5BB7"/>
    <w:rsid w:val="003D7884"/>
    <w:rsid w:val="003E7848"/>
    <w:rsid w:val="0045147C"/>
    <w:rsid w:val="00466028"/>
    <w:rsid w:val="00497F16"/>
    <w:rsid w:val="004D7981"/>
    <w:rsid w:val="004F3BA6"/>
    <w:rsid w:val="004F6E86"/>
    <w:rsid w:val="00575AEF"/>
    <w:rsid w:val="005958DE"/>
    <w:rsid w:val="00597966"/>
    <w:rsid w:val="005A6D85"/>
    <w:rsid w:val="005D1533"/>
    <w:rsid w:val="00610C08"/>
    <w:rsid w:val="00654399"/>
    <w:rsid w:val="006B6D49"/>
    <w:rsid w:val="006C3204"/>
    <w:rsid w:val="006E3E1A"/>
    <w:rsid w:val="006E50EF"/>
    <w:rsid w:val="00711871"/>
    <w:rsid w:val="00734F5B"/>
    <w:rsid w:val="00745AA5"/>
    <w:rsid w:val="00745C45"/>
    <w:rsid w:val="00746301"/>
    <w:rsid w:val="007511B8"/>
    <w:rsid w:val="00766DCC"/>
    <w:rsid w:val="00790BC1"/>
    <w:rsid w:val="00796D1C"/>
    <w:rsid w:val="007E134A"/>
    <w:rsid w:val="007F302E"/>
    <w:rsid w:val="00846FD3"/>
    <w:rsid w:val="00851DED"/>
    <w:rsid w:val="008A3FE0"/>
    <w:rsid w:val="008C02DD"/>
    <w:rsid w:val="008C31D6"/>
    <w:rsid w:val="008C471D"/>
    <w:rsid w:val="00905E8F"/>
    <w:rsid w:val="00910BBA"/>
    <w:rsid w:val="009228E6"/>
    <w:rsid w:val="00935B74"/>
    <w:rsid w:val="00940BB8"/>
    <w:rsid w:val="00977779"/>
    <w:rsid w:val="00992556"/>
    <w:rsid w:val="00995239"/>
    <w:rsid w:val="009E0192"/>
    <w:rsid w:val="009F0A97"/>
    <w:rsid w:val="009F2B26"/>
    <w:rsid w:val="00A005DC"/>
    <w:rsid w:val="00A154A8"/>
    <w:rsid w:val="00A45A14"/>
    <w:rsid w:val="00A56F11"/>
    <w:rsid w:val="00A60FEA"/>
    <w:rsid w:val="00B66CAF"/>
    <w:rsid w:val="00B94E9E"/>
    <w:rsid w:val="00BD5307"/>
    <w:rsid w:val="00BF4D76"/>
    <w:rsid w:val="00C032AC"/>
    <w:rsid w:val="00C061E3"/>
    <w:rsid w:val="00C45824"/>
    <w:rsid w:val="00C46BBB"/>
    <w:rsid w:val="00C55867"/>
    <w:rsid w:val="00C74B5F"/>
    <w:rsid w:val="00CE43E9"/>
    <w:rsid w:val="00D43272"/>
    <w:rsid w:val="00D677FB"/>
    <w:rsid w:val="00D71F4B"/>
    <w:rsid w:val="00D932DB"/>
    <w:rsid w:val="00DB5727"/>
    <w:rsid w:val="00DE603B"/>
    <w:rsid w:val="00E048E0"/>
    <w:rsid w:val="00E23DC3"/>
    <w:rsid w:val="00E25FB8"/>
    <w:rsid w:val="00E51C6F"/>
    <w:rsid w:val="00E84179"/>
    <w:rsid w:val="00E920CA"/>
    <w:rsid w:val="00EB040D"/>
    <w:rsid w:val="00EB081C"/>
    <w:rsid w:val="00ED12E1"/>
    <w:rsid w:val="00EF0BBF"/>
    <w:rsid w:val="00F03A50"/>
    <w:rsid w:val="00F368D3"/>
    <w:rsid w:val="00F56AB2"/>
    <w:rsid w:val="00F775C3"/>
    <w:rsid w:val="00F80DE7"/>
    <w:rsid w:val="00FB312C"/>
    <w:rsid w:val="00FC771C"/>
    <w:rsid w:val="00FE49C7"/>
    <w:rsid w:val="00FF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5FD96"/>
  <w15:chartTrackingRefBased/>
  <w15:docId w15:val="{1659A8A5-2802-44D4-84CD-C0F7F546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next w:val="Normal"/>
    <w:link w:val="Heading3Char"/>
    <w:uiPriority w:val="9"/>
    <w:qFormat/>
    <w:rsid w:val="00851DED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caps/>
      <w:color w:val="2E74B5" w:themeColor="accent1" w:themeShade="BF"/>
      <w:szCs w:val="24"/>
      <w:lang w:val="en-US"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61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2B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E50EF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02538A"/>
    <w:pPr>
      <w:ind w:left="720"/>
      <w:contextualSpacing/>
    </w:pPr>
  </w:style>
  <w:style w:type="paragraph" w:customStyle="1" w:styleId="Default">
    <w:name w:val="Default"/>
    <w:rsid w:val="00172142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/>
    </w:rPr>
  </w:style>
  <w:style w:type="table" w:styleId="TableGridLight">
    <w:name w:val="Grid Table Light"/>
    <w:basedOn w:val="TableNormal"/>
    <w:uiPriority w:val="40"/>
    <w:rsid w:val="006B6D4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6B6D4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qFormat/>
    <w:rsid w:val="00851DED"/>
    <w:rPr>
      <w:rFonts w:asciiTheme="majorHAnsi" w:eastAsiaTheme="majorEastAsia" w:hAnsiTheme="majorHAnsi" w:cstheme="majorBidi"/>
      <w:b/>
      <w:caps/>
      <w:color w:val="2E74B5" w:themeColor="accent1" w:themeShade="BF"/>
      <w:szCs w:val="24"/>
      <w:lang w:val="en-US"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61E3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paragraph" w:styleId="Date">
    <w:name w:val="Date"/>
    <w:basedOn w:val="Normal"/>
    <w:next w:val="Normal"/>
    <w:link w:val="DateChar"/>
    <w:uiPriority w:val="99"/>
    <w:rsid w:val="00C061E3"/>
    <w:pPr>
      <w:spacing w:after="0" w:line="240" w:lineRule="auto"/>
    </w:pPr>
    <w:rPr>
      <w:rFonts w:eastAsiaTheme="minorEastAsia"/>
      <w:sz w:val="18"/>
      <w:lang w:val="en-US" w:eastAsia="ja-JP"/>
    </w:rPr>
  </w:style>
  <w:style w:type="character" w:customStyle="1" w:styleId="DateChar">
    <w:name w:val="Date Char"/>
    <w:basedOn w:val="DefaultParagraphFont"/>
    <w:link w:val="Date"/>
    <w:uiPriority w:val="99"/>
    <w:qFormat/>
    <w:rsid w:val="00C061E3"/>
    <w:rPr>
      <w:rFonts w:eastAsiaTheme="minorEastAsia"/>
      <w:sz w:val="18"/>
      <w:lang w:val="en-US" w:eastAsia="ja-JP"/>
    </w:rPr>
  </w:style>
  <w:style w:type="character" w:customStyle="1" w:styleId="ListParagraphChar">
    <w:name w:val="List Paragraph Char"/>
    <w:link w:val="ListParagraph"/>
    <w:uiPriority w:val="34"/>
    <w:qFormat/>
    <w:rsid w:val="00C061E3"/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44D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VGiridharan/Padfolio/blob/main/P.V.Giridharan-Project%20Portfolio-Vehicle%20Dynamics-MultibodySimulation.tx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VGiridharan/Padfolio/blob/main/P.V.Giridharan-Project%20Portfolio-Mathematical%20Modelling-MBSE.tx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.v.giridharan@gmail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VGiridharan/Mathematical-Modeling-using-Pyth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dharan Pichamuthu Vairaperumal</dc:creator>
  <cp:keywords/>
  <dc:description/>
  <cp:lastModifiedBy>Giridharan Pichamuthu Vairaperumal</cp:lastModifiedBy>
  <cp:revision>19</cp:revision>
  <dcterms:created xsi:type="dcterms:W3CDTF">2023-01-05T13:13:00Z</dcterms:created>
  <dcterms:modified xsi:type="dcterms:W3CDTF">2023-01-18T10:20:00Z</dcterms:modified>
</cp:coreProperties>
</file>